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MON_1638085013"/>
    <w:bookmarkEnd w:id="0"/>
    <w:p w14:paraId="6E5E7B49" w14:textId="39AC84DC" w:rsidR="00995C5D" w:rsidRPr="00995C5D" w:rsidRDefault="00D07472" w:rsidP="00995C5D">
      <w:pPr>
        <w:spacing w:after="0" w:line="240" w:lineRule="auto"/>
        <w:jc w:val="center"/>
        <w:rPr>
          <w:rFonts w:ascii="Cambria" w:hAnsi="Cambria" w:cstheme="minorHAnsi"/>
          <w:b/>
          <w:sz w:val="16"/>
          <w:szCs w:val="16"/>
        </w:rPr>
      </w:pPr>
      <w:r w:rsidRPr="002D6698">
        <w:rPr>
          <w:rFonts w:ascii="Adobe Caslon Pro Bold" w:hAnsi="Adobe Caslon Pro Bold"/>
          <w:b/>
          <w:sz w:val="44"/>
          <w:szCs w:val="44"/>
        </w:rPr>
        <w:object w:dxaOrig="5911" w:dyaOrig="1115" w14:anchorId="5921D3E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6.15pt;height:55.7pt" o:ole="" fillcolor="black [3213]">
            <v:imagedata r:id="rId6" o:title=""/>
          </v:shape>
          <o:OLEObject Type="Embed" ProgID="Word.Document.12" ShapeID="_x0000_i1025" DrawAspect="Content" ObjectID="_1840033836" r:id="rId7">
            <o:FieldCodes>\s</o:FieldCodes>
          </o:OLEObject>
        </w:object>
      </w:r>
    </w:p>
    <w:p w14:paraId="74A00167" w14:textId="4451F0C7" w:rsidR="00D07472" w:rsidRPr="00130C45" w:rsidRDefault="00D44222" w:rsidP="00D07472">
      <w:pPr>
        <w:spacing w:after="0"/>
        <w:jc w:val="center"/>
        <w:rPr>
          <w:b/>
          <w:bCs/>
          <w:sz w:val="16"/>
          <w:szCs w:val="16"/>
        </w:rPr>
      </w:pPr>
      <w:r>
        <w:rPr>
          <w:b/>
          <w:bCs/>
          <w:sz w:val="28"/>
          <w:szCs w:val="28"/>
        </w:rPr>
        <w:t>Special</w:t>
      </w:r>
      <w:r w:rsidR="00257738">
        <w:rPr>
          <w:b/>
          <w:bCs/>
          <w:sz w:val="28"/>
          <w:szCs w:val="28"/>
        </w:rPr>
        <w:t xml:space="preserve"> Board</w:t>
      </w:r>
      <w:r w:rsidR="00E0085F">
        <w:rPr>
          <w:b/>
          <w:bCs/>
          <w:sz w:val="28"/>
          <w:szCs w:val="28"/>
        </w:rPr>
        <w:t xml:space="preserve"> Meeting</w:t>
      </w:r>
    </w:p>
    <w:p w14:paraId="3962D371" w14:textId="616722A6" w:rsidR="00D07472" w:rsidRDefault="006E7016" w:rsidP="00D0747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ay</w:t>
      </w:r>
      <w:r w:rsidR="002412D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11</w:t>
      </w:r>
      <w:r w:rsidR="005D0F80">
        <w:rPr>
          <w:b/>
          <w:bCs/>
          <w:sz w:val="28"/>
          <w:szCs w:val="28"/>
        </w:rPr>
        <w:t>,</w:t>
      </w:r>
      <w:r w:rsidR="00D07472" w:rsidRPr="00130C45">
        <w:rPr>
          <w:b/>
          <w:bCs/>
          <w:sz w:val="28"/>
          <w:szCs w:val="28"/>
        </w:rPr>
        <w:t xml:space="preserve"> 202</w:t>
      </w:r>
      <w:r w:rsidR="00BE4710">
        <w:rPr>
          <w:b/>
          <w:bCs/>
          <w:sz w:val="28"/>
          <w:szCs w:val="28"/>
        </w:rPr>
        <w:t>6</w:t>
      </w:r>
      <w:r w:rsidR="00D07472" w:rsidRPr="00130C45">
        <w:rPr>
          <w:b/>
          <w:bCs/>
          <w:sz w:val="28"/>
          <w:szCs w:val="28"/>
        </w:rPr>
        <w:t xml:space="preserve">, </w:t>
      </w:r>
      <w:r w:rsidR="00957BAE" w:rsidRPr="00130C45">
        <w:rPr>
          <w:b/>
          <w:bCs/>
          <w:sz w:val="28"/>
          <w:szCs w:val="28"/>
        </w:rPr>
        <w:t>7</w:t>
      </w:r>
      <w:r w:rsidR="00D07472" w:rsidRPr="00130C45">
        <w:rPr>
          <w:b/>
          <w:bCs/>
          <w:sz w:val="28"/>
          <w:szCs w:val="28"/>
        </w:rPr>
        <w:t>:</w:t>
      </w:r>
      <w:r w:rsidR="00957BAE" w:rsidRPr="00130C45">
        <w:rPr>
          <w:b/>
          <w:bCs/>
          <w:sz w:val="28"/>
          <w:szCs w:val="28"/>
        </w:rPr>
        <w:t>0</w:t>
      </w:r>
      <w:r w:rsidR="00D07472" w:rsidRPr="00130C45">
        <w:rPr>
          <w:b/>
          <w:bCs/>
          <w:sz w:val="28"/>
          <w:szCs w:val="28"/>
        </w:rPr>
        <w:t>0 PM</w:t>
      </w:r>
      <w:r w:rsidR="00D07472" w:rsidRPr="00130C45">
        <w:rPr>
          <w:b/>
          <w:bCs/>
          <w:sz w:val="24"/>
          <w:szCs w:val="24"/>
        </w:rPr>
        <w:t xml:space="preserve"> </w:t>
      </w:r>
      <w:r w:rsidR="00D07472" w:rsidRPr="00130C45">
        <w:rPr>
          <w:b/>
          <w:bCs/>
          <w:sz w:val="28"/>
          <w:szCs w:val="28"/>
        </w:rPr>
        <w:t>via Zoom</w:t>
      </w:r>
    </w:p>
    <w:p w14:paraId="2F90489A" w14:textId="05496D53" w:rsidR="00130C45" w:rsidRDefault="00130C45" w:rsidP="00D0747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eeting </w:t>
      </w:r>
      <w:r w:rsidR="00A94AEC" w:rsidRPr="00130ED9">
        <w:rPr>
          <w:b/>
          <w:bCs/>
          <w:color w:val="000000" w:themeColor="text1"/>
          <w:sz w:val="28"/>
          <w:szCs w:val="28"/>
        </w:rPr>
        <w:t>Minutes</w:t>
      </w:r>
      <w:r w:rsidRPr="00130ED9">
        <w:rPr>
          <w:b/>
          <w:bCs/>
          <w:color w:val="000000" w:themeColor="text1"/>
          <w:sz w:val="28"/>
          <w:szCs w:val="28"/>
        </w:rPr>
        <w:t xml:space="preserve"> </w:t>
      </w:r>
      <w:r w:rsidR="000369D3">
        <w:rPr>
          <w:b/>
          <w:bCs/>
          <w:sz w:val="28"/>
          <w:szCs w:val="28"/>
        </w:rPr>
        <w:t>–</w:t>
      </w:r>
      <w:r>
        <w:rPr>
          <w:b/>
          <w:bCs/>
          <w:sz w:val="28"/>
          <w:szCs w:val="28"/>
        </w:rPr>
        <w:t xml:space="preserve"> </w:t>
      </w:r>
      <w:r w:rsidR="00BE4710">
        <w:rPr>
          <w:b/>
          <w:bCs/>
          <w:sz w:val="28"/>
          <w:szCs w:val="28"/>
        </w:rPr>
        <w:t>DRAFT</w:t>
      </w:r>
    </w:p>
    <w:p w14:paraId="776BBB42" w14:textId="77777777" w:rsidR="005C1A93" w:rsidRDefault="005C1A93" w:rsidP="00D07472">
      <w:pPr>
        <w:spacing w:after="0"/>
        <w:jc w:val="center"/>
        <w:rPr>
          <w:b/>
          <w:bCs/>
          <w:sz w:val="28"/>
          <w:szCs w:val="28"/>
        </w:rPr>
      </w:pPr>
    </w:p>
    <w:p w14:paraId="0A221E8A" w14:textId="2107D20C" w:rsidR="005D0F80" w:rsidRPr="00E0085F" w:rsidRDefault="00BE4710" w:rsidP="00976E52">
      <w:pPr>
        <w:spacing w:after="0" w:line="240" w:lineRule="auto"/>
        <w:rPr>
          <w:b/>
          <w:bCs/>
          <w:sz w:val="28"/>
          <w:szCs w:val="28"/>
        </w:rPr>
      </w:pPr>
      <w:r w:rsidRPr="00E0085F">
        <w:rPr>
          <w:b/>
          <w:bCs/>
          <w:sz w:val="28"/>
          <w:szCs w:val="28"/>
        </w:rPr>
        <w:t>7:0</w:t>
      </w:r>
      <w:r w:rsidR="00972EDF" w:rsidRPr="00E0085F">
        <w:rPr>
          <w:b/>
          <w:bCs/>
          <w:sz w:val="28"/>
          <w:szCs w:val="28"/>
        </w:rPr>
        <w:t>0</w:t>
      </w:r>
      <w:r w:rsidRPr="00E0085F">
        <w:rPr>
          <w:b/>
          <w:bCs/>
          <w:sz w:val="28"/>
          <w:szCs w:val="28"/>
        </w:rPr>
        <w:t xml:space="preserve"> </w:t>
      </w:r>
      <w:r w:rsidR="00976E52" w:rsidRPr="00E0085F">
        <w:rPr>
          <w:b/>
          <w:bCs/>
          <w:sz w:val="28"/>
          <w:szCs w:val="28"/>
        </w:rPr>
        <w:t>PM</w:t>
      </w:r>
      <w:r w:rsidR="003D5D1C" w:rsidRPr="00E0085F">
        <w:rPr>
          <w:b/>
          <w:bCs/>
          <w:sz w:val="28"/>
          <w:szCs w:val="28"/>
        </w:rPr>
        <w:t>: Homeowner</w:t>
      </w:r>
      <w:r w:rsidR="00976E52" w:rsidRPr="00E0085F">
        <w:rPr>
          <w:b/>
          <w:bCs/>
          <w:sz w:val="28"/>
          <w:szCs w:val="28"/>
        </w:rPr>
        <w:t xml:space="preserve"> input.</w:t>
      </w:r>
    </w:p>
    <w:p w14:paraId="564A86B1" w14:textId="77777777" w:rsidR="00976E52" w:rsidRPr="00976E52" w:rsidRDefault="00976E52" w:rsidP="00976E52">
      <w:pPr>
        <w:spacing w:after="0" w:line="240" w:lineRule="auto"/>
        <w:rPr>
          <w:sz w:val="28"/>
          <w:szCs w:val="28"/>
        </w:rPr>
      </w:pPr>
    </w:p>
    <w:p w14:paraId="7AFBFAA0" w14:textId="2F2BAB3F" w:rsidR="00876144" w:rsidRPr="00E0085F" w:rsidRDefault="00186799" w:rsidP="00B104E1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0085F">
        <w:rPr>
          <w:rFonts w:ascii="Arial" w:hAnsi="Arial" w:cs="Arial"/>
          <w:b/>
          <w:bCs/>
          <w:sz w:val="24"/>
          <w:szCs w:val="24"/>
        </w:rPr>
        <w:t>7:</w:t>
      </w:r>
      <w:r w:rsidR="00EF2963" w:rsidRPr="00E0085F">
        <w:rPr>
          <w:rFonts w:ascii="Arial" w:hAnsi="Arial" w:cs="Arial"/>
          <w:b/>
          <w:bCs/>
          <w:sz w:val="24"/>
          <w:szCs w:val="24"/>
        </w:rPr>
        <w:t>0</w:t>
      </w:r>
      <w:r w:rsidR="00F06851">
        <w:rPr>
          <w:rFonts w:ascii="Arial" w:hAnsi="Arial" w:cs="Arial"/>
          <w:b/>
          <w:bCs/>
          <w:sz w:val="24"/>
          <w:szCs w:val="24"/>
        </w:rPr>
        <w:t>2</w:t>
      </w:r>
      <w:r w:rsidR="00255C8E" w:rsidRPr="00E0085F">
        <w:rPr>
          <w:rFonts w:ascii="Arial" w:hAnsi="Arial" w:cs="Arial"/>
          <w:b/>
          <w:bCs/>
          <w:sz w:val="24"/>
          <w:szCs w:val="24"/>
        </w:rPr>
        <w:t xml:space="preserve"> </w:t>
      </w:r>
      <w:r w:rsidR="003D5D1C" w:rsidRPr="00E0085F">
        <w:rPr>
          <w:rFonts w:ascii="Arial" w:hAnsi="Arial" w:cs="Arial"/>
          <w:b/>
          <w:bCs/>
          <w:sz w:val="24"/>
          <w:szCs w:val="24"/>
        </w:rPr>
        <w:t>PM Call</w:t>
      </w:r>
      <w:r w:rsidR="00876144" w:rsidRPr="00E0085F">
        <w:rPr>
          <w:rFonts w:ascii="Arial" w:hAnsi="Arial" w:cs="Arial"/>
          <w:b/>
          <w:bCs/>
          <w:sz w:val="24"/>
          <w:szCs w:val="24"/>
        </w:rPr>
        <w:t xml:space="preserve"> to order.</w:t>
      </w:r>
    </w:p>
    <w:p w14:paraId="08860950" w14:textId="77777777" w:rsidR="00AF7D47" w:rsidRPr="00E81165" w:rsidRDefault="00AF7D47" w:rsidP="00B104E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92FD904" w14:textId="485A4AFA" w:rsidR="000948B4" w:rsidRDefault="00B104E1" w:rsidP="008C2D99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E81165">
        <w:rPr>
          <w:rFonts w:ascii="Arial" w:hAnsi="Arial" w:cs="Arial"/>
          <w:sz w:val="24"/>
          <w:szCs w:val="24"/>
        </w:rPr>
        <w:t xml:space="preserve">Establish </w:t>
      </w:r>
      <w:r w:rsidR="00876144" w:rsidRPr="00E81165">
        <w:rPr>
          <w:rFonts w:ascii="Arial" w:hAnsi="Arial" w:cs="Arial"/>
          <w:sz w:val="24"/>
          <w:szCs w:val="24"/>
        </w:rPr>
        <w:t>Quorum</w:t>
      </w:r>
      <w:r w:rsidR="003127E0" w:rsidRPr="00E81165">
        <w:rPr>
          <w:rFonts w:ascii="Arial" w:hAnsi="Arial" w:cs="Arial"/>
          <w:sz w:val="24"/>
          <w:szCs w:val="24"/>
        </w:rPr>
        <w:t xml:space="preserve">: </w:t>
      </w:r>
      <w:r w:rsidR="00352C29">
        <w:rPr>
          <w:rFonts w:ascii="Arial" w:hAnsi="Arial" w:cs="Arial"/>
          <w:sz w:val="24"/>
          <w:szCs w:val="24"/>
        </w:rPr>
        <w:t>Yes</w:t>
      </w:r>
    </w:p>
    <w:p w14:paraId="1F3E2CD0" w14:textId="6235DF3E" w:rsidR="00352C29" w:rsidRDefault="00186799" w:rsidP="00117723">
      <w:pPr>
        <w:pStyle w:val="ListParagraph"/>
        <w:numPr>
          <w:ilvl w:val="1"/>
          <w:numId w:val="1"/>
        </w:numPr>
        <w:spacing w:after="0"/>
        <w:ind w:left="1800"/>
        <w:rPr>
          <w:rFonts w:ascii="Arial" w:hAnsi="Arial" w:cs="Arial"/>
        </w:rPr>
      </w:pPr>
      <w:r>
        <w:rPr>
          <w:rFonts w:ascii="Arial" w:hAnsi="Arial" w:cs="Arial"/>
        </w:rPr>
        <w:t xml:space="preserve">Board members: Michael Raymond, Amelia Shelley, </w:t>
      </w:r>
      <w:r w:rsidR="00CB1446">
        <w:rPr>
          <w:rFonts w:ascii="Arial" w:hAnsi="Arial" w:cs="Arial"/>
        </w:rPr>
        <w:t>Brandon Pendergrass</w:t>
      </w:r>
      <w:r w:rsidR="00723B97">
        <w:rPr>
          <w:rFonts w:ascii="Arial" w:hAnsi="Arial" w:cs="Arial"/>
        </w:rPr>
        <w:t>, Luigi</w:t>
      </w:r>
      <w:r w:rsidR="001272D8">
        <w:rPr>
          <w:rFonts w:ascii="Arial" w:hAnsi="Arial" w:cs="Arial"/>
        </w:rPr>
        <w:t xml:space="preserve"> Serio</w:t>
      </w:r>
      <w:r w:rsidR="00A752BF">
        <w:rPr>
          <w:rFonts w:ascii="Arial" w:hAnsi="Arial" w:cs="Arial"/>
        </w:rPr>
        <w:t xml:space="preserve">, </w:t>
      </w:r>
      <w:r w:rsidR="006A2ED2">
        <w:rPr>
          <w:rFonts w:ascii="Arial" w:hAnsi="Arial" w:cs="Arial"/>
        </w:rPr>
        <w:t>Lindsay Gohlke</w:t>
      </w:r>
      <w:r w:rsidR="00481DC1">
        <w:rPr>
          <w:rFonts w:ascii="Arial" w:hAnsi="Arial" w:cs="Arial"/>
        </w:rPr>
        <w:t>, Ray Norman, Jonathon Thompson</w:t>
      </w:r>
    </w:p>
    <w:p w14:paraId="2F5366BF" w14:textId="0206223F" w:rsidR="00823027" w:rsidRPr="00117723" w:rsidRDefault="00823027" w:rsidP="00117723">
      <w:pPr>
        <w:pStyle w:val="ListParagraph"/>
        <w:numPr>
          <w:ilvl w:val="1"/>
          <w:numId w:val="1"/>
        </w:numPr>
        <w:spacing w:after="0"/>
        <w:ind w:left="1800"/>
        <w:rPr>
          <w:rFonts w:ascii="Arial" w:hAnsi="Arial" w:cs="Arial"/>
        </w:rPr>
      </w:pPr>
      <w:r>
        <w:rPr>
          <w:rFonts w:ascii="Arial" w:hAnsi="Arial" w:cs="Arial"/>
        </w:rPr>
        <w:t>Home Owners</w:t>
      </w:r>
      <w:r w:rsidR="009B7E45">
        <w:rPr>
          <w:rFonts w:ascii="Arial" w:hAnsi="Arial" w:cs="Arial"/>
        </w:rPr>
        <w:t xml:space="preserve">: </w:t>
      </w:r>
      <w:r w:rsidR="00721748">
        <w:rPr>
          <w:rFonts w:ascii="Arial" w:hAnsi="Arial" w:cs="Arial"/>
        </w:rPr>
        <w:t>None</w:t>
      </w:r>
    </w:p>
    <w:p w14:paraId="01292552" w14:textId="5B2B2A25" w:rsidR="006C5E7C" w:rsidRDefault="005D0F80" w:rsidP="006E010C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8C2D99">
        <w:rPr>
          <w:rFonts w:ascii="Arial" w:hAnsi="Arial" w:cs="Arial"/>
          <w:sz w:val="24"/>
          <w:szCs w:val="24"/>
        </w:rPr>
        <w:t xml:space="preserve">Approve </w:t>
      </w:r>
      <w:r w:rsidR="00876144" w:rsidRPr="008C2D99">
        <w:rPr>
          <w:rFonts w:ascii="Arial" w:hAnsi="Arial" w:cs="Arial"/>
          <w:sz w:val="24"/>
          <w:szCs w:val="24"/>
        </w:rPr>
        <w:t>Agenda</w:t>
      </w:r>
      <w:r w:rsidRPr="008C2D99">
        <w:rPr>
          <w:rFonts w:ascii="Arial" w:hAnsi="Arial" w:cs="Arial"/>
          <w:sz w:val="24"/>
          <w:szCs w:val="24"/>
        </w:rPr>
        <w:t>.</w:t>
      </w:r>
      <w:r w:rsidR="00C81602">
        <w:rPr>
          <w:rFonts w:ascii="Arial" w:hAnsi="Arial" w:cs="Arial"/>
          <w:sz w:val="24"/>
          <w:szCs w:val="24"/>
        </w:rPr>
        <w:t xml:space="preserve">  </w:t>
      </w:r>
    </w:p>
    <w:p w14:paraId="1ADFEFAA" w14:textId="55A1689E" w:rsidR="00117723" w:rsidRDefault="00117723" w:rsidP="00117723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roved as </w:t>
      </w:r>
      <w:r w:rsidR="00F00744">
        <w:rPr>
          <w:rFonts w:ascii="Arial" w:hAnsi="Arial" w:cs="Arial"/>
          <w:sz w:val="24"/>
          <w:szCs w:val="24"/>
        </w:rPr>
        <w:t>amended</w:t>
      </w:r>
      <w:r w:rsidR="009F70AA">
        <w:rPr>
          <w:rFonts w:ascii="Arial" w:hAnsi="Arial" w:cs="Arial"/>
          <w:sz w:val="24"/>
          <w:szCs w:val="24"/>
        </w:rPr>
        <w:t>.</w:t>
      </w:r>
    </w:p>
    <w:p w14:paraId="3361EC36" w14:textId="323FB703" w:rsidR="0074684F" w:rsidRDefault="0074684F" w:rsidP="0074684F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E81165">
        <w:rPr>
          <w:rFonts w:ascii="Arial" w:hAnsi="Arial" w:cs="Arial"/>
          <w:sz w:val="24"/>
          <w:szCs w:val="24"/>
        </w:rPr>
        <w:t>Approve</w:t>
      </w:r>
      <w:r w:rsidR="008C2D99">
        <w:rPr>
          <w:rFonts w:ascii="Arial" w:hAnsi="Arial" w:cs="Arial"/>
          <w:sz w:val="24"/>
          <w:szCs w:val="24"/>
        </w:rPr>
        <w:t xml:space="preserve"> </w:t>
      </w:r>
      <w:r w:rsidR="006E7016">
        <w:rPr>
          <w:rFonts w:ascii="Arial" w:hAnsi="Arial" w:cs="Arial"/>
          <w:sz w:val="24"/>
          <w:szCs w:val="24"/>
        </w:rPr>
        <w:t>4</w:t>
      </w:r>
      <w:r w:rsidR="00320EF5">
        <w:rPr>
          <w:rFonts w:ascii="Arial" w:hAnsi="Arial" w:cs="Arial"/>
          <w:sz w:val="24"/>
          <w:szCs w:val="24"/>
        </w:rPr>
        <w:t>-</w:t>
      </w:r>
      <w:r w:rsidR="00F34923">
        <w:rPr>
          <w:rFonts w:ascii="Arial" w:hAnsi="Arial" w:cs="Arial"/>
          <w:sz w:val="24"/>
          <w:szCs w:val="24"/>
        </w:rPr>
        <w:t>2</w:t>
      </w:r>
      <w:r w:rsidR="006E7016">
        <w:rPr>
          <w:rFonts w:ascii="Arial" w:hAnsi="Arial" w:cs="Arial"/>
          <w:sz w:val="24"/>
          <w:szCs w:val="24"/>
        </w:rPr>
        <w:t>7</w:t>
      </w:r>
      <w:r w:rsidR="00320EF5">
        <w:rPr>
          <w:rFonts w:ascii="Arial" w:hAnsi="Arial" w:cs="Arial"/>
          <w:sz w:val="24"/>
          <w:szCs w:val="24"/>
        </w:rPr>
        <w:t xml:space="preserve">-2026 Special Board </w:t>
      </w:r>
      <w:r w:rsidR="008C2D99">
        <w:rPr>
          <w:rFonts w:ascii="Arial" w:hAnsi="Arial" w:cs="Arial"/>
          <w:sz w:val="24"/>
          <w:szCs w:val="24"/>
        </w:rPr>
        <w:t>Meeting Minutes</w:t>
      </w:r>
      <w:r w:rsidR="005D0F80" w:rsidRPr="00E81165">
        <w:rPr>
          <w:rFonts w:ascii="Arial" w:hAnsi="Arial" w:cs="Arial"/>
          <w:sz w:val="24"/>
          <w:szCs w:val="24"/>
        </w:rPr>
        <w:t>.</w:t>
      </w:r>
    </w:p>
    <w:p w14:paraId="2A05FB35" w14:textId="6EBBA0F6" w:rsidR="00B05EB2" w:rsidRPr="00040A7D" w:rsidRDefault="00B05EB2" w:rsidP="00040A7D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040A7D">
        <w:rPr>
          <w:rFonts w:ascii="Arial" w:hAnsi="Arial" w:cs="Arial"/>
          <w:sz w:val="24"/>
          <w:szCs w:val="24"/>
        </w:rPr>
        <w:t xml:space="preserve">Date: </w:t>
      </w:r>
      <w:r w:rsidR="006E7016">
        <w:rPr>
          <w:rFonts w:ascii="Arial" w:hAnsi="Arial" w:cs="Arial"/>
          <w:sz w:val="24"/>
          <w:szCs w:val="24"/>
        </w:rPr>
        <w:t>May</w:t>
      </w:r>
      <w:r w:rsidR="00320EF5">
        <w:rPr>
          <w:rFonts w:ascii="Arial" w:hAnsi="Arial" w:cs="Arial"/>
          <w:sz w:val="24"/>
          <w:szCs w:val="24"/>
        </w:rPr>
        <w:t xml:space="preserve"> </w:t>
      </w:r>
      <w:r w:rsidR="006E7016">
        <w:rPr>
          <w:rFonts w:ascii="Arial" w:hAnsi="Arial" w:cs="Arial"/>
          <w:sz w:val="24"/>
          <w:szCs w:val="24"/>
        </w:rPr>
        <w:t>11</w:t>
      </w:r>
      <w:r w:rsidRPr="00040A7D">
        <w:rPr>
          <w:rFonts w:ascii="Arial" w:hAnsi="Arial" w:cs="Arial"/>
          <w:sz w:val="24"/>
          <w:szCs w:val="24"/>
        </w:rPr>
        <w:t>, 202</w:t>
      </w:r>
      <w:r w:rsidR="00320EF5">
        <w:rPr>
          <w:rFonts w:ascii="Arial" w:hAnsi="Arial" w:cs="Arial"/>
          <w:sz w:val="24"/>
          <w:szCs w:val="24"/>
        </w:rPr>
        <w:t>6</w:t>
      </w:r>
      <w:r w:rsidRPr="00040A7D">
        <w:rPr>
          <w:rFonts w:ascii="Arial" w:hAnsi="Arial" w:cs="Arial"/>
          <w:sz w:val="24"/>
          <w:szCs w:val="24"/>
        </w:rPr>
        <w:tab/>
      </w:r>
      <w:r w:rsidRPr="00040A7D">
        <w:rPr>
          <w:rFonts w:ascii="Arial" w:hAnsi="Arial" w:cs="Arial"/>
          <w:sz w:val="24"/>
          <w:szCs w:val="24"/>
        </w:rPr>
        <w:tab/>
      </w:r>
      <w:r w:rsidRPr="00040A7D">
        <w:rPr>
          <w:rFonts w:ascii="Arial" w:hAnsi="Arial" w:cs="Arial"/>
          <w:sz w:val="24"/>
          <w:szCs w:val="24"/>
        </w:rPr>
        <w:tab/>
      </w:r>
      <w:r w:rsidRPr="00040A7D">
        <w:rPr>
          <w:rFonts w:ascii="Arial" w:hAnsi="Arial" w:cs="Arial"/>
          <w:sz w:val="24"/>
          <w:szCs w:val="24"/>
        </w:rPr>
        <w:tab/>
      </w:r>
    </w:p>
    <w:p w14:paraId="4282E4BD" w14:textId="429E1D2F" w:rsidR="00B05EB2" w:rsidRPr="00040A7D" w:rsidRDefault="00B05EB2" w:rsidP="00040A7D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040A7D">
        <w:rPr>
          <w:rFonts w:ascii="Arial" w:hAnsi="Arial" w:cs="Arial"/>
          <w:sz w:val="24"/>
          <w:szCs w:val="24"/>
        </w:rPr>
        <w:t>Motion by:</w:t>
      </w:r>
      <w:r w:rsidR="00782555">
        <w:rPr>
          <w:rFonts w:ascii="Arial" w:hAnsi="Arial" w:cs="Arial"/>
          <w:sz w:val="24"/>
          <w:szCs w:val="24"/>
        </w:rPr>
        <w:t xml:space="preserve"> </w:t>
      </w:r>
      <w:r w:rsidR="003F2C38">
        <w:rPr>
          <w:rFonts w:ascii="Arial" w:hAnsi="Arial" w:cs="Arial"/>
          <w:sz w:val="24"/>
          <w:szCs w:val="24"/>
        </w:rPr>
        <w:t>Amelia Shelley</w:t>
      </w:r>
      <w:r w:rsidRPr="00040A7D">
        <w:rPr>
          <w:rFonts w:ascii="Arial" w:hAnsi="Arial" w:cs="Arial"/>
          <w:sz w:val="24"/>
          <w:szCs w:val="24"/>
        </w:rPr>
        <w:tab/>
      </w:r>
      <w:r w:rsidRPr="00040A7D">
        <w:rPr>
          <w:rFonts w:ascii="Arial" w:hAnsi="Arial" w:cs="Arial"/>
          <w:sz w:val="24"/>
          <w:szCs w:val="24"/>
        </w:rPr>
        <w:tab/>
        <w:t xml:space="preserve">Seconded by: </w:t>
      </w:r>
      <w:r w:rsidR="003F2C38">
        <w:rPr>
          <w:rFonts w:ascii="Arial" w:hAnsi="Arial" w:cs="Arial"/>
          <w:sz w:val="24"/>
          <w:szCs w:val="24"/>
        </w:rPr>
        <w:t>Luigi Serio</w:t>
      </w:r>
    </w:p>
    <w:p w14:paraId="328E0140" w14:textId="77777777" w:rsidR="00B05EB2" w:rsidRPr="00040A7D" w:rsidRDefault="00B05EB2" w:rsidP="00040A7D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040A7D">
        <w:rPr>
          <w:rFonts w:ascii="Arial" w:hAnsi="Arial" w:cs="Arial"/>
          <w:sz w:val="24"/>
          <w:szCs w:val="24"/>
        </w:rPr>
        <w:t>Motion: Minutes approved as submitted</w:t>
      </w:r>
    </w:p>
    <w:p w14:paraId="1934F9F8" w14:textId="77777777" w:rsidR="00B05EB2" w:rsidRPr="00B05EB2" w:rsidRDefault="00B05EB2" w:rsidP="00B05EB2">
      <w:pPr>
        <w:spacing w:after="0"/>
        <w:ind w:left="360"/>
        <w:rPr>
          <w:rFonts w:ascii="Arial" w:hAnsi="Arial" w:cs="Arial"/>
          <w:sz w:val="24"/>
          <w:szCs w:val="24"/>
        </w:rPr>
      </w:pPr>
    </w:p>
    <w:p w14:paraId="79612B73" w14:textId="77777777" w:rsidR="008C2D99" w:rsidRPr="00E81165" w:rsidRDefault="008C2D99" w:rsidP="008C2D99">
      <w:pPr>
        <w:spacing w:after="0"/>
        <w:rPr>
          <w:rFonts w:ascii="Arial" w:hAnsi="Arial" w:cs="Arial"/>
          <w:sz w:val="24"/>
          <w:szCs w:val="24"/>
        </w:rPr>
      </w:pPr>
    </w:p>
    <w:p w14:paraId="64760FC8" w14:textId="028AC1F8" w:rsidR="00291258" w:rsidRPr="00291258" w:rsidRDefault="004F4288" w:rsidP="00291258">
      <w:pPr>
        <w:pStyle w:val="ListParagraph"/>
        <w:spacing w:after="0"/>
        <w:ind w:left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New </w:t>
      </w:r>
      <w:r w:rsidRPr="00E81165">
        <w:rPr>
          <w:rFonts w:ascii="Arial" w:hAnsi="Arial" w:cs="Arial"/>
          <w:b/>
          <w:sz w:val="24"/>
          <w:szCs w:val="24"/>
        </w:rPr>
        <w:t>Business:</w:t>
      </w:r>
      <w:r w:rsidRPr="00E81165">
        <w:rPr>
          <w:rFonts w:ascii="Arial" w:hAnsi="Arial" w:cs="Arial"/>
          <w:b/>
          <w:sz w:val="24"/>
          <w:szCs w:val="24"/>
        </w:rPr>
        <w:tab/>
      </w:r>
    </w:p>
    <w:p w14:paraId="005F21EC" w14:textId="77777777" w:rsidR="00113E4B" w:rsidRDefault="00113E4B" w:rsidP="00113E4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4F7D6BE" w14:textId="128AA022" w:rsidR="00CB4CEF" w:rsidRDefault="00CB4CEF" w:rsidP="00CB4CEF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Back due fees and collections. Update, meeting with lawyers this week</w:t>
      </w:r>
      <w:r w:rsidR="00C33A3D">
        <w:rPr>
          <w:rFonts w:ascii="Arial" w:hAnsi="Arial" w:cs="Arial"/>
        </w:rPr>
        <w:t xml:space="preserve"> and determining if there are any conflicts of interest.</w:t>
      </w:r>
    </w:p>
    <w:p w14:paraId="40C5B1BA" w14:textId="4B7C55F2" w:rsidR="00D30259" w:rsidRPr="009E0ECA" w:rsidRDefault="00380368" w:rsidP="0028223A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62F62B4F" w14:textId="682F6DFD" w:rsidR="00FE4ADB" w:rsidRDefault="00667BDF" w:rsidP="00FE4ADB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Landscaping complaint update</w:t>
      </w:r>
    </w:p>
    <w:p w14:paraId="69B099A0" w14:textId="04B0829D" w:rsidR="0062341E" w:rsidRPr="009E0ECA" w:rsidRDefault="004F1106" w:rsidP="009E7541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omeowner has mowed his lawn and is not currently out of compliance.</w:t>
      </w:r>
    </w:p>
    <w:p w14:paraId="18E8724F" w14:textId="1A523CC0" w:rsidR="00FE4ADB" w:rsidRDefault="00E07D2A" w:rsidP="00FE4ADB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Parking complaint</w:t>
      </w:r>
    </w:p>
    <w:p w14:paraId="7D1179BE" w14:textId="0884E11E" w:rsidR="008B7589" w:rsidRDefault="004520D1" w:rsidP="003C13EC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Multiple cars that appear unregistered</w:t>
      </w:r>
      <w:r w:rsidR="00FF1163">
        <w:rPr>
          <w:rFonts w:ascii="Arial" w:hAnsi="Arial" w:cs="Arial"/>
        </w:rPr>
        <w:t xml:space="preserve"> and parked on the street</w:t>
      </w:r>
      <w:r>
        <w:rPr>
          <w:rFonts w:ascii="Arial" w:hAnsi="Arial" w:cs="Arial"/>
        </w:rPr>
        <w:t>. Suggestion to contact the sheriff's office and report to tag and then tow if not moved</w:t>
      </w:r>
      <w:r w:rsidR="00BF1340">
        <w:rPr>
          <w:rFonts w:ascii="Arial" w:hAnsi="Arial" w:cs="Arial"/>
        </w:rPr>
        <w:t xml:space="preserve"> when parked on the </w:t>
      </w:r>
      <w:r w:rsidR="00C303CC">
        <w:rPr>
          <w:rFonts w:ascii="Arial" w:hAnsi="Arial" w:cs="Arial"/>
        </w:rPr>
        <w:t xml:space="preserve">road. </w:t>
      </w:r>
      <w:r w:rsidR="00A11F69">
        <w:rPr>
          <w:rFonts w:ascii="Arial" w:hAnsi="Arial" w:cs="Arial"/>
        </w:rPr>
        <w:t>CC&amp;R’s do address this, but we are not making this an HOA violation yet.</w:t>
      </w:r>
    </w:p>
    <w:p w14:paraId="3B40D4E1" w14:textId="77777777" w:rsidR="00BA7D52" w:rsidRDefault="00BA7D52" w:rsidP="003C13EC">
      <w:pPr>
        <w:pStyle w:val="ListParagraph"/>
        <w:rPr>
          <w:rFonts w:ascii="Arial" w:hAnsi="Arial" w:cs="Arial"/>
        </w:rPr>
      </w:pPr>
    </w:p>
    <w:p w14:paraId="1215C732" w14:textId="77777777" w:rsidR="00522F83" w:rsidRDefault="00522F83" w:rsidP="00A2679E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Architectural Approvals</w:t>
      </w:r>
    </w:p>
    <w:p w14:paraId="08B6F078" w14:textId="63BFC3FD" w:rsidR="001B2D7B" w:rsidRDefault="00A008AA" w:rsidP="00522F83">
      <w:pPr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Painting – 412 NW 15</w:t>
      </w:r>
      <w:r w:rsidR="00F95433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rd street. Approved. </w:t>
      </w:r>
    </w:p>
    <w:p w14:paraId="4771375B" w14:textId="40F88A86" w:rsidR="00A008AA" w:rsidRDefault="00AE3057" w:rsidP="00522F83">
      <w:pPr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Fence Replacement</w:t>
      </w:r>
      <w:r w:rsidR="006E5CB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="006E5CB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613 NW 151st</w:t>
      </w:r>
    </w:p>
    <w:p w14:paraId="2BFBBBDA" w14:textId="4112C184" w:rsidR="00A008AA" w:rsidRDefault="00C754DF" w:rsidP="00522F83">
      <w:pPr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Roof Replacement -- 813 NW 151</w:t>
      </w:r>
      <w:r w:rsidRPr="00C754DF"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 xml:space="preserve"> St.</w:t>
      </w:r>
    </w:p>
    <w:p w14:paraId="3CDA66A7" w14:textId="1D4C8B38" w:rsidR="00C754DF" w:rsidRDefault="00B80F31" w:rsidP="00522F83">
      <w:pPr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>Patio Extension and cement walkway</w:t>
      </w:r>
      <w:r w:rsidR="00C754DF">
        <w:rPr>
          <w:rFonts w:ascii="Arial" w:hAnsi="Arial" w:cs="Arial"/>
        </w:rPr>
        <w:t xml:space="preserve"> -- 806 150</w:t>
      </w:r>
      <w:r w:rsidR="00C754DF" w:rsidRPr="00C754DF">
        <w:rPr>
          <w:rFonts w:ascii="Arial" w:hAnsi="Arial" w:cs="Arial"/>
          <w:vertAlign w:val="superscript"/>
        </w:rPr>
        <w:t>th</w:t>
      </w:r>
      <w:r w:rsidR="00C754DF">
        <w:rPr>
          <w:rFonts w:ascii="Arial" w:hAnsi="Arial" w:cs="Arial"/>
        </w:rPr>
        <w:t xml:space="preserve"> st</w:t>
      </w:r>
    </w:p>
    <w:p w14:paraId="2091DB3A" w14:textId="253ABB0A" w:rsidR="00CF09E6" w:rsidRPr="00CF09E6" w:rsidRDefault="00CF09E6" w:rsidP="00CF09E6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CF09E6">
        <w:rPr>
          <w:rFonts w:ascii="Arial" w:hAnsi="Arial" w:cs="Arial"/>
          <w:sz w:val="24"/>
          <w:szCs w:val="24"/>
        </w:rPr>
        <w:t xml:space="preserve">Date: </w:t>
      </w:r>
      <w:r w:rsidR="00D07244">
        <w:rPr>
          <w:rFonts w:ascii="Arial" w:hAnsi="Arial" w:cs="Arial"/>
          <w:sz w:val="24"/>
          <w:szCs w:val="24"/>
        </w:rPr>
        <w:t>May 11</w:t>
      </w:r>
      <w:r w:rsidRPr="00CF09E6">
        <w:rPr>
          <w:rFonts w:ascii="Arial" w:hAnsi="Arial" w:cs="Arial"/>
          <w:sz w:val="24"/>
          <w:szCs w:val="24"/>
        </w:rPr>
        <w:t>, 2026</w:t>
      </w:r>
      <w:r w:rsidRPr="00CF09E6">
        <w:rPr>
          <w:rFonts w:ascii="Arial" w:hAnsi="Arial" w:cs="Arial"/>
          <w:sz w:val="24"/>
          <w:szCs w:val="24"/>
        </w:rPr>
        <w:tab/>
      </w:r>
      <w:r w:rsidRPr="00CF09E6">
        <w:rPr>
          <w:rFonts w:ascii="Arial" w:hAnsi="Arial" w:cs="Arial"/>
          <w:sz w:val="24"/>
          <w:szCs w:val="24"/>
        </w:rPr>
        <w:tab/>
      </w:r>
      <w:r w:rsidRPr="00CF09E6">
        <w:rPr>
          <w:rFonts w:ascii="Arial" w:hAnsi="Arial" w:cs="Arial"/>
          <w:sz w:val="24"/>
          <w:szCs w:val="24"/>
        </w:rPr>
        <w:tab/>
      </w:r>
    </w:p>
    <w:p w14:paraId="169414BE" w14:textId="5D9D0530" w:rsidR="00CF09E6" w:rsidRPr="00CF09E6" w:rsidRDefault="00CF09E6" w:rsidP="00CF09E6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CF09E6">
        <w:rPr>
          <w:rFonts w:ascii="Arial" w:hAnsi="Arial" w:cs="Arial"/>
          <w:sz w:val="24"/>
          <w:szCs w:val="24"/>
        </w:rPr>
        <w:t xml:space="preserve">Motion by: </w:t>
      </w:r>
      <w:r w:rsidR="00E34A4C">
        <w:rPr>
          <w:rFonts w:ascii="Arial" w:hAnsi="Arial" w:cs="Arial"/>
          <w:sz w:val="24"/>
          <w:szCs w:val="24"/>
        </w:rPr>
        <w:t>Ray Norman</w:t>
      </w:r>
      <w:r w:rsidRPr="00CF09E6">
        <w:rPr>
          <w:rFonts w:ascii="Arial" w:hAnsi="Arial" w:cs="Arial"/>
          <w:sz w:val="24"/>
          <w:szCs w:val="24"/>
        </w:rPr>
        <w:tab/>
      </w:r>
      <w:r w:rsidRPr="00CF09E6">
        <w:rPr>
          <w:rFonts w:ascii="Arial" w:hAnsi="Arial" w:cs="Arial"/>
          <w:sz w:val="24"/>
          <w:szCs w:val="24"/>
        </w:rPr>
        <w:tab/>
      </w:r>
      <w:r w:rsidRPr="00CF09E6">
        <w:rPr>
          <w:rFonts w:ascii="Arial" w:hAnsi="Arial" w:cs="Arial"/>
          <w:sz w:val="24"/>
          <w:szCs w:val="24"/>
        </w:rPr>
        <w:tab/>
        <w:t>Seconded by: L</w:t>
      </w:r>
      <w:r w:rsidR="00E34A4C">
        <w:rPr>
          <w:rFonts w:ascii="Arial" w:hAnsi="Arial" w:cs="Arial"/>
          <w:sz w:val="24"/>
          <w:szCs w:val="24"/>
        </w:rPr>
        <w:t>indsay Gohlke</w:t>
      </w:r>
    </w:p>
    <w:p w14:paraId="49EC7A3D" w14:textId="0D5DD9CB" w:rsidR="00CF09E6" w:rsidRPr="00CF09E6" w:rsidRDefault="00CF09E6" w:rsidP="00CF09E6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CF09E6">
        <w:rPr>
          <w:rFonts w:ascii="Arial" w:hAnsi="Arial" w:cs="Arial"/>
          <w:sz w:val="24"/>
          <w:szCs w:val="24"/>
        </w:rPr>
        <w:t xml:space="preserve">Motion: Motion </w:t>
      </w:r>
      <w:r>
        <w:rPr>
          <w:rFonts w:ascii="Arial" w:hAnsi="Arial" w:cs="Arial"/>
          <w:sz w:val="24"/>
          <w:szCs w:val="24"/>
        </w:rPr>
        <w:t>approve</w:t>
      </w:r>
      <w:r w:rsidR="00E34A4C">
        <w:rPr>
          <w:rFonts w:ascii="Arial" w:hAnsi="Arial" w:cs="Arial"/>
          <w:sz w:val="24"/>
          <w:szCs w:val="24"/>
        </w:rPr>
        <w:t xml:space="preserve"> architectural submissions for 412 NW 15</w:t>
      </w:r>
      <w:r w:rsidR="00D157C5">
        <w:rPr>
          <w:rFonts w:ascii="Arial" w:hAnsi="Arial" w:cs="Arial"/>
          <w:sz w:val="24"/>
          <w:szCs w:val="24"/>
        </w:rPr>
        <w:t xml:space="preserve">3rd, </w:t>
      </w:r>
      <w:r w:rsidR="000D1B68">
        <w:rPr>
          <w:rFonts w:ascii="Arial" w:hAnsi="Arial" w:cs="Arial"/>
          <w:sz w:val="24"/>
          <w:szCs w:val="24"/>
        </w:rPr>
        <w:t>613 NW 151</w:t>
      </w:r>
      <w:r w:rsidR="000D1B68" w:rsidRPr="000D1B68">
        <w:rPr>
          <w:rFonts w:ascii="Arial" w:hAnsi="Arial" w:cs="Arial"/>
          <w:sz w:val="24"/>
          <w:szCs w:val="24"/>
          <w:vertAlign w:val="superscript"/>
        </w:rPr>
        <w:t>st</w:t>
      </w:r>
      <w:r w:rsidR="000D1B68">
        <w:rPr>
          <w:rFonts w:ascii="Arial" w:hAnsi="Arial" w:cs="Arial"/>
          <w:sz w:val="24"/>
          <w:szCs w:val="24"/>
        </w:rPr>
        <w:t xml:space="preserve"> ST, 813 NW 151</w:t>
      </w:r>
      <w:r w:rsidR="000D1B68" w:rsidRPr="000D1B68">
        <w:rPr>
          <w:rFonts w:ascii="Arial" w:hAnsi="Arial" w:cs="Arial"/>
          <w:sz w:val="24"/>
          <w:szCs w:val="24"/>
          <w:vertAlign w:val="superscript"/>
        </w:rPr>
        <w:t>st</w:t>
      </w:r>
      <w:r w:rsidR="000D1B68">
        <w:rPr>
          <w:rFonts w:ascii="Arial" w:hAnsi="Arial" w:cs="Arial"/>
          <w:sz w:val="24"/>
          <w:szCs w:val="24"/>
        </w:rPr>
        <w:t xml:space="preserve"> ST, &amp; 806 150</w:t>
      </w:r>
      <w:r w:rsidR="000D1B68" w:rsidRPr="000D1B68">
        <w:rPr>
          <w:rFonts w:ascii="Arial" w:hAnsi="Arial" w:cs="Arial"/>
          <w:sz w:val="24"/>
          <w:szCs w:val="24"/>
          <w:vertAlign w:val="superscript"/>
        </w:rPr>
        <w:t>th</w:t>
      </w:r>
      <w:r w:rsidR="000D1B68">
        <w:rPr>
          <w:rFonts w:ascii="Arial" w:hAnsi="Arial" w:cs="Arial"/>
          <w:sz w:val="24"/>
          <w:szCs w:val="24"/>
        </w:rPr>
        <w:t xml:space="preserve"> ST.</w:t>
      </w:r>
      <w:r w:rsidR="00D157C5">
        <w:rPr>
          <w:rFonts w:ascii="Arial" w:hAnsi="Arial" w:cs="Arial"/>
          <w:sz w:val="24"/>
          <w:szCs w:val="24"/>
        </w:rPr>
        <w:t xml:space="preserve"> </w:t>
      </w:r>
    </w:p>
    <w:p w14:paraId="101A5F5D" w14:textId="77777777" w:rsidR="00CF09E6" w:rsidRPr="00CF09E6" w:rsidRDefault="00CF09E6" w:rsidP="00CF09E6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CF09E6">
        <w:rPr>
          <w:rFonts w:ascii="Arial" w:hAnsi="Arial" w:cs="Arial"/>
          <w:sz w:val="24"/>
          <w:szCs w:val="24"/>
        </w:rPr>
        <w:t>Motion: Unanimously approved</w:t>
      </w:r>
    </w:p>
    <w:p w14:paraId="6A0D7016" w14:textId="77777777" w:rsidR="00CF09E6" w:rsidRPr="00522F83" w:rsidRDefault="00CF09E6" w:rsidP="00CF09E6">
      <w:pPr>
        <w:ind w:left="720"/>
        <w:rPr>
          <w:rFonts w:ascii="Arial" w:hAnsi="Arial" w:cs="Arial"/>
        </w:rPr>
      </w:pPr>
    </w:p>
    <w:p w14:paraId="5089CF7E" w14:textId="2C1559EC" w:rsidR="00FE4ADB" w:rsidRDefault="000D1B68" w:rsidP="00FE4ADB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Final Board Package</w:t>
      </w:r>
    </w:p>
    <w:p w14:paraId="532FD561" w14:textId="67908FCE" w:rsidR="009011CF" w:rsidRDefault="000D1B68" w:rsidP="000D1B68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Received </w:t>
      </w:r>
      <w:r w:rsidR="00C84953">
        <w:rPr>
          <w:rFonts w:ascii="Arial" w:hAnsi="Arial" w:cs="Arial"/>
        </w:rPr>
        <w:t>final package tonight, will address this at the next board meeting</w:t>
      </w:r>
    </w:p>
    <w:p w14:paraId="432802DD" w14:textId="05E2A7C2" w:rsidR="00C84953" w:rsidRDefault="00C84953" w:rsidP="00C84953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Irrigation proposal</w:t>
      </w:r>
    </w:p>
    <w:p w14:paraId="3393F033" w14:textId="2D5C4E53" w:rsidR="00C84953" w:rsidRDefault="00C84953" w:rsidP="000D1B68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Irrigation repair proposal. </w:t>
      </w:r>
    </w:p>
    <w:p w14:paraId="517CC49A" w14:textId="6F32109F" w:rsidR="009011CF" w:rsidRPr="0077611A" w:rsidRDefault="009011CF" w:rsidP="009011CF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7611A">
        <w:rPr>
          <w:rFonts w:ascii="Arial" w:hAnsi="Arial" w:cs="Arial"/>
          <w:sz w:val="24"/>
          <w:szCs w:val="24"/>
        </w:rPr>
        <w:t xml:space="preserve">Date: </w:t>
      </w:r>
      <w:r w:rsidR="00D07244">
        <w:rPr>
          <w:rFonts w:ascii="Arial" w:hAnsi="Arial" w:cs="Arial"/>
          <w:sz w:val="24"/>
          <w:szCs w:val="24"/>
        </w:rPr>
        <w:t>May 11</w:t>
      </w:r>
      <w:r w:rsidRPr="0077611A">
        <w:rPr>
          <w:rFonts w:ascii="Arial" w:hAnsi="Arial" w:cs="Arial"/>
          <w:sz w:val="24"/>
          <w:szCs w:val="24"/>
        </w:rPr>
        <w:t>, 2026</w:t>
      </w:r>
      <w:r w:rsidRPr="0077611A">
        <w:rPr>
          <w:rFonts w:ascii="Arial" w:hAnsi="Arial" w:cs="Arial"/>
          <w:sz w:val="24"/>
          <w:szCs w:val="24"/>
        </w:rPr>
        <w:tab/>
      </w:r>
      <w:r w:rsidRPr="0077611A">
        <w:rPr>
          <w:rFonts w:ascii="Arial" w:hAnsi="Arial" w:cs="Arial"/>
          <w:sz w:val="24"/>
          <w:szCs w:val="24"/>
        </w:rPr>
        <w:tab/>
      </w:r>
      <w:r w:rsidRPr="0077611A">
        <w:rPr>
          <w:rFonts w:ascii="Arial" w:hAnsi="Arial" w:cs="Arial"/>
          <w:sz w:val="24"/>
          <w:szCs w:val="24"/>
        </w:rPr>
        <w:tab/>
      </w:r>
    </w:p>
    <w:p w14:paraId="3A8F39B0" w14:textId="56E1DB31" w:rsidR="009011CF" w:rsidRPr="0077611A" w:rsidRDefault="009011CF" w:rsidP="009011CF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7611A">
        <w:rPr>
          <w:rFonts w:ascii="Arial" w:hAnsi="Arial" w:cs="Arial"/>
          <w:sz w:val="24"/>
          <w:szCs w:val="24"/>
        </w:rPr>
        <w:t xml:space="preserve">Motion by: </w:t>
      </w:r>
      <w:r w:rsidR="00EE0797">
        <w:rPr>
          <w:rFonts w:ascii="Arial" w:hAnsi="Arial" w:cs="Arial"/>
          <w:sz w:val="24"/>
          <w:szCs w:val="24"/>
        </w:rPr>
        <w:t>Ray Norman</w:t>
      </w:r>
      <w:r w:rsidRPr="0077611A">
        <w:rPr>
          <w:rFonts w:ascii="Arial" w:hAnsi="Arial" w:cs="Arial"/>
          <w:sz w:val="24"/>
          <w:szCs w:val="24"/>
        </w:rPr>
        <w:tab/>
      </w:r>
      <w:r w:rsidRPr="0077611A">
        <w:rPr>
          <w:rFonts w:ascii="Arial" w:hAnsi="Arial" w:cs="Arial"/>
          <w:sz w:val="24"/>
          <w:szCs w:val="24"/>
        </w:rPr>
        <w:tab/>
      </w:r>
      <w:r w:rsidRPr="0077611A">
        <w:rPr>
          <w:rFonts w:ascii="Arial" w:hAnsi="Arial" w:cs="Arial"/>
          <w:sz w:val="24"/>
          <w:szCs w:val="24"/>
        </w:rPr>
        <w:tab/>
        <w:t xml:space="preserve">Seconded by: </w:t>
      </w:r>
      <w:r w:rsidR="00F13C8A">
        <w:rPr>
          <w:rFonts w:ascii="Arial" w:hAnsi="Arial" w:cs="Arial"/>
          <w:sz w:val="24"/>
          <w:szCs w:val="24"/>
        </w:rPr>
        <w:t>Ameila Shelley</w:t>
      </w:r>
    </w:p>
    <w:p w14:paraId="23A4E470" w14:textId="7E3C908F" w:rsidR="009011CF" w:rsidRPr="0077611A" w:rsidRDefault="009011CF" w:rsidP="009011CF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7611A">
        <w:rPr>
          <w:rFonts w:ascii="Arial" w:hAnsi="Arial" w:cs="Arial"/>
          <w:sz w:val="24"/>
          <w:szCs w:val="24"/>
        </w:rPr>
        <w:t xml:space="preserve">Motion: </w:t>
      </w:r>
      <w:r>
        <w:rPr>
          <w:rFonts w:ascii="Arial" w:hAnsi="Arial" w:cs="Arial"/>
          <w:sz w:val="24"/>
          <w:szCs w:val="24"/>
        </w:rPr>
        <w:t>Motion</w:t>
      </w:r>
      <w:r w:rsidR="003A0406">
        <w:rPr>
          <w:rFonts w:ascii="Arial" w:hAnsi="Arial" w:cs="Arial"/>
          <w:sz w:val="24"/>
          <w:szCs w:val="24"/>
        </w:rPr>
        <w:t xml:space="preserve"> to</w:t>
      </w:r>
      <w:r>
        <w:rPr>
          <w:rFonts w:ascii="Arial" w:hAnsi="Arial" w:cs="Arial"/>
          <w:sz w:val="24"/>
          <w:szCs w:val="24"/>
        </w:rPr>
        <w:t xml:space="preserve"> </w:t>
      </w:r>
      <w:r w:rsidR="00EE0797">
        <w:rPr>
          <w:rFonts w:ascii="Arial" w:hAnsi="Arial" w:cs="Arial"/>
          <w:sz w:val="24"/>
          <w:szCs w:val="24"/>
        </w:rPr>
        <w:t xml:space="preserve">approve </w:t>
      </w:r>
      <w:r w:rsidR="00A11F69">
        <w:rPr>
          <w:rFonts w:ascii="Arial" w:hAnsi="Arial" w:cs="Arial"/>
          <w:sz w:val="24"/>
          <w:szCs w:val="24"/>
        </w:rPr>
        <w:t>getting a</w:t>
      </w:r>
      <w:r w:rsidR="00EE0797">
        <w:rPr>
          <w:rFonts w:ascii="Arial" w:hAnsi="Arial" w:cs="Arial"/>
          <w:sz w:val="24"/>
          <w:szCs w:val="24"/>
        </w:rPr>
        <w:t xml:space="preserve"> not to exceed $2600.00 contract </w:t>
      </w:r>
      <w:r w:rsidR="00F13C8A">
        <w:rPr>
          <w:rFonts w:ascii="Arial" w:hAnsi="Arial" w:cs="Arial"/>
          <w:sz w:val="24"/>
          <w:szCs w:val="24"/>
        </w:rPr>
        <w:t>with Frontier Landscaping for irrigation repairs.</w:t>
      </w:r>
    </w:p>
    <w:p w14:paraId="07DC6BD1" w14:textId="77777777" w:rsidR="009011CF" w:rsidRPr="0077611A" w:rsidRDefault="009011CF" w:rsidP="009011CF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7611A">
        <w:rPr>
          <w:rFonts w:ascii="Arial" w:hAnsi="Arial" w:cs="Arial"/>
          <w:sz w:val="24"/>
          <w:szCs w:val="24"/>
        </w:rPr>
        <w:t>Motion: Unanimously approved</w:t>
      </w:r>
    </w:p>
    <w:p w14:paraId="0F47D32B" w14:textId="77777777" w:rsidR="009011CF" w:rsidRDefault="009011CF" w:rsidP="004D207B">
      <w:pPr>
        <w:pStyle w:val="ListParagraph"/>
        <w:rPr>
          <w:rFonts w:ascii="Arial" w:hAnsi="Arial" w:cs="Arial"/>
        </w:rPr>
      </w:pPr>
    </w:p>
    <w:p w14:paraId="585D2E0C" w14:textId="6F3B8331" w:rsidR="00347A66" w:rsidRDefault="00347A66" w:rsidP="002D5F9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Next meeting</w:t>
      </w:r>
      <w:r w:rsidR="0041491D">
        <w:rPr>
          <w:rFonts w:ascii="Arial" w:hAnsi="Arial" w:cs="Arial"/>
        </w:rPr>
        <w:t xml:space="preserve"> </w:t>
      </w:r>
      <w:r w:rsidR="000B2436">
        <w:rPr>
          <w:rFonts w:ascii="Arial" w:hAnsi="Arial" w:cs="Arial"/>
        </w:rPr>
        <w:t>Second Quarter</w:t>
      </w:r>
      <w:r w:rsidR="006627B6">
        <w:rPr>
          <w:rFonts w:ascii="Arial" w:hAnsi="Arial" w:cs="Arial"/>
        </w:rPr>
        <w:t xml:space="preserve"> Board Meeting, June 1</w:t>
      </w:r>
      <w:r w:rsidR="006627B6" w:rsidRPr="006627B6">
        <w:rPr>
          <w:rFonts w:ascii="Arial" w:hAnsi="Arial" w:cs="Arial"/>
          <w:vertAlign w:val="superscript"/>
        </w:rPr>
        <w:t>st</w:t>
      </w:r>
      <w:r w:rsidR="006627B6">
        <w:rPr>
          <w:rFonts w:ascii="Arial" w:hAnsi="Arial" w:cs="Arial"/>
        </w:rPr>
        <w:t xml:space="preserve"> 2026.</w:t>
      </w:r>
    </w:p>
    <w:p w14:paraId="5D73DF30" w14:textId="103F099E" w:rsidR="000A3152" w:rsidRPr="00E0085F" w:rsidRDefault="00C253F9" w:rsidP="00017A7A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7:44</w:t>
      </w:r>
      <w:r w:rsidR="00740B2B">
        <w:rPr>
          <w:rFonts w:ascii="Arial" w:hAnsi="Arial" w:cs="Arial"/>
          <w:b/>
          <w:bCs/>
          <w:sz w:val="24"/>
          <w:szCs w:val="24"/>
        </w:rPr>
        <w:t xml:space="preserve"> </w:t>
      </w:r>
      <w:r w:rsidR="000A3152" w:rsidRPr="00E0085F">
        <w:rPr>
          <w:rFonts w:ascii="Arial" w:hAnsi="Arial" w:cs="Arial"/>
          <w:b/>
          <w:bCs/>
          <w:sz w:val="24"/>
          <w:szCs w:val="24"/>
        </w:rPr>
        <w:t>PM  Adjourn</w:t>
      </w:r>
    </w:p>
    <w:p w14:paraId="6B48923A" w14:textId="2F155D9D" w:rsidR="00602628" w:rsidRDefault="00602628" w:rsidP="0076047C">
      <w:pPr>
        <w:spacing w:after="0"/>
      </w:pPr>
    </w:p>
    <w:sectPr w:rsidR="00602628" w:rsidSect="000369D3"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dobe Caslon Pro Bold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06682"/>
    <w:multiLevelType w:val="hybridMultilevel"/>
    <w:tmpl w:val="CA0CDDA6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" w15:restartNumberingAfterBreak="0">
    <w:nsid w:val="03894C86"/>
    <w:multiLevelType w:val="hybridMultilevel"/>
    <w:tmpl w:val="C720C9AE"/>
    <w:lvl w:ilvl="0" w:tplc="91FCD7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861FB6"/>
    <w:multiLevelType w:val="hybridMultilevel"/>
    <w:tmpl w:val="69D8E8C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8375D66"/>
    <w:multiLevelType w:val="hybridMultilevel"/>
    <w:tmpl w:val="61800134"/>
    <w:lvl w:ilvl="0" w:tplc="F1C6F9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1E2AE5"/>
    <w:multiLevelType w:val="hybridMultilevel"/>
    <w:tmpl w:val="9B187B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0F123C1"/>
    <w:multiLevelType w:val="hybridMultilevel"/>
    <w:tmpl w:val="9A40F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53196"/>
    <w:multiLevelType w:val="hybridMultilevel"/>
    <w:tmpl w:val="A29A5C7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9A2FE3"/>
    <w:multiLevelType w:val="hybridMultilevel"/>
    <w:tmpl w:val="A530B9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E002EBB"/>
    <w:multiLevelType w:val="hybridMultilevel"/>
    <w:tmpl w:val="C75EFE38"/>
    <w:lvl w:ilvl="0" w:tplc="E6B416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49613A"/>
    <w:multiLevelType w:val="hybridMultilevel"/>
    <w:tmpl w:val="7EF028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1E454D7"/>
    <w:multiLevelType w:val="hybridMultilevel"/>
    <w:tmpl w:val="B0FE9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235AF0"/>
    <w:multiLevelType w:val="hybridMultilevel"/>
    <w:tmpl w:val="1D581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9A76A6"/>
    <w:multiLevelType w:val="hybridMultilevel"/>
    <w:tmpl w:val="FDC651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4756B9"/>
    <w:multiLevelType w:val="hybridMultilevel"/>
    <w:tmpl w:val="7F14B9BC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D234100"/>
    <w:multiLevelType w:val="hybridMultilevel"/>
    <w:tmpl w:val="D696C7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3E1288"/>
    <w:multiLevelType w:val="hybridMultilevel"/>
    <w:tmpl w:val="363E3E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74B090B"/>
    <w:multiLevelType w:val="hybridMultilevel"/>
    <w:tmpl w:val="CC9CF7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79E69D1"/>
    <w:multiLevelType w:val="hybridMultilevel"/>
    <w:tmpl w:val="B0FE91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ED7844"/>
    <w:multiLevelType w:val="hybridMultilevel"/>
    <w:tmpl w:val="1A84B7A2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3CCB00E3"/>
    <w:multiLevelType w:val="hybridMultilevel"/>
    <w:tmpl w:val="441A24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4DB58B1"/>
    <w:multiLevelType w:val="hybridMultilevel"/>
    <w:tmpl w:val="8A72BC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46835511"/>
    <w:multiLevelType w:val="hybridMultilevel"/>
    <w:tmpl w:val="26A4B3C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8A65557"/>
    <w:multiLevelType w:val="hybridMultilevel"/>
    <w:tmpl w:val="6F0CAE5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CF213BE"/>
    <w:multiLevelType w:val="hybridMultilevel"/>
    <w:tmpl w:val="26B0967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4EE3185C"/>
    <w:multiLevelType w:val="hybridMultilevel"/>
    <w:tmpl w:val="5DF618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0A34006"/>
    <w:multiLevelType w:val="hybridMultilevel"/>
    <w:tmpl w:val="EB465E2A"/>
    <w:lvl w:ilvl="0" w:tplc="8AF2DB0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1AA27E6"/>
    <w:multiLevelType w:val="multilevel"/>
    <w:tmpl w:val="346EC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3E06E0D"/>
    <w:multiLevelType w:val="hybridMultilevel"/>
    <w:tmpl w:val="7F14B9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9376E17"/>
    <w:multiLevelType w:val="hybridMultilevel"/>
    <w:tmpl w:val="4268DE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A144386"/>
    <w:multiLevelType w:val="hybridMultilevel"/>
    <w:tmpl w:val="5BBEDDB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F067BA0"/>
    <w:multiLevelType w:val="hybridMultilevel"/>
    <w:tmpl w:val="3A761678"/>
    <w:lvl w:ilvl="0" w:tplc="B538D7A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0775F47"/>
    <w:multiLevelType w:val="hybridMultilevel"/>
    <w:tmpl w:val="CFF6ABB6"/>
    <w:lvl w:ilvl="0" w:tplc="405EA81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1F3BD3"/>
    <w:multiLevelType w:val="hybridMultilevel"/>
    <w:tmpl w:val="7CE6EF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7570ADA"/>
    <w:multiLevelType w:val="hybridMultilevel"/>
    <w:tmpl w:val="AA86471C"/>
    <w:lvl w:ilvl="0" w:tplc="7C2C3460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7734B47"/>
    <w:multiLevelType w:val="hybridMultilevel"/>
    <w:tmpl w:val="848EE4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79A21599"/>
    <w:multiLevelType w:val="hybridMultilevel"/>
    <w:tmpl w:val="4A389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4207374">
    <w:abstractNumId w:val="14"/>
  </w:num>
  <w:num w:numId="2" w16cid:durableId="177275729">
    <w:abstractNumId w:val="27"/>
  </w:num>
  <w:num w:numId="3" w16cid:durableId="1558972902">
    <w:abstractNumId w:val="1"/>
  </w:num>
  <w:num w:numId="4" w16cid:durableId="2119788149">
    <w:abstractNumId w:val="29"/>
  </w:num>
  <w:num w:numId="5" w16cid:durableId="2103140781">
    <w:abstractNumId w:val="3"/>
  </w:num>
  <w:num w:numId="6" w16cid:durableId="2111196718">
    <w:abstractNumId w:val="8"/>
  </w:num>
  <w:num w:numId="7" w16cid:durableId="521166890">
    <w:abstractNumId w:val="2"/>
  </w:num>
  <w:num w:numId="8" w16cid:durableId="2091465816">
    <w:abstractNumId w:val="23"/>
  </w:num>
  <w:num w:numId="9" w16cid:durableId="188030418">
    <w:abstractNumId w:val="15"/>
  </w:num>
  <w:num w:numId="10" w16cid:durableId="1601330070">
    <w:abstractNumId w:val="28"/>
  </w:num>
  <w:num w:numId="11" w16cid:durableId="1807703711">
    <w:abstractNumId w:val="22"/>
  </w:num>
  <w:num w:numId="12" w16cid:durableId="1007248395">
    <w:abstractNumId w:val="24"/>
  </w:num>
  <w:num w:numId="13" w16cid:durableId="767236070">
    <w:abstractNumId w:val="34"/>
  </w:num>
  <w:num w:numId="14" w16cid:durableId="651326726">
    <w:abstractNumId w:val="18"/>
  </w:num>
  <w:num w:numId="15" w16cid:durableId="242180256">
    <w:abstractNumId w:val="7"/>
  </w:num>
  <w:num w:numId="16" w16cid:durableId="2047096932">
    <w:abstractNumId w:val="9"/>
  </w:num>
  <w:num w:numId="17" w16cid:durableId="29572804">
    <w:abstractNumId w:val="16"/>
  </w:num>
  <w:num w:numId="18" w16cid:durableId="318535963">
    <w:abstractNumId w:val="20"/>
  </w:num>
  <w:num w:numId="19" w16cid:durableId="866716362">
    <w:abstractNumId w:val="13"/>
  </w:num>
  <w:num w:numId="20" w16cid:durableId="1053382678">
    <w:abstractNumId w:val="4"/>
  </w:num>
  <w:num w:numId="21" w16cid:durableId="903300151">
    <w:abstractNumId w:val="12"/>
  </w:num>
  <w:num w:numId="22" w16cid:durableId="1006902327">
    <w:abstractNumId w:val="21"/>
  </w:num>
  <w:num w:numId="23" w16cid:durableId="1077359101">
    <w:abstractNumId w:val="32"/>
  </w:num>
  <w:num w:numId="24" w16cid:durableId="1021055440">
    <w:abstractNumId w:val="0"/>
  </w:num>
  <w:num w:numId="25" w16cid:durableId="1977639652">
    <w:abstractNumId w:val="5"/>
  </w:num>
  <w:num w:numId="26" w16cid:durableId="1093353444">
    <w:abstractNumId w:val="35"/>
  </w:num>
  <w:num w:numId="27" w16cid:durableId="1394885073">
    <w:abstractNumId w:val="19"/>
  </w:num>
  <w:num w:numId="28" w16cid:durableId="172260201">
    <w:abstractNumId w:val="6"/>
  </w:num>
  <w:num w:numId="29" w16cid:durableId="1350840490">
    <w:abstractNumId w:val="10"/>
  </w:num>
  <w:num w:numId="30" w16cid:durableId="246379234">
    <w:abstractNumId w:val="31"/>
  </w:num>
  <w:num w:numId="31" w16cid:durableId="1217470830">
    <w:abstractNumId w:val="17"/>
  </w:num>
  <w:num w:numId="32" w16cid:durableId="874195018">
    <w:abstractNumId w:val="30"/>
  </w:num>
  <w:num w:numId="33" w16cid:durableId="723453809">
    <w:abstractNumId w:val="26"/>
  </w:num>
  <w:num w:numId="34" w16cid:durableId="1682925825">
    <w:abstractNumId w:val="11"/>
  </w:num>
  <w:num w:numId="35" w16cid:durableId="845021622">
    <w:abstractNumId w:val="25"/>
  </w:num>
  <w:num w:numId="36" w16cid:durableId="771701821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7c0MLE0NzA2MDZW0lEKTi0uzszPAykwNawFABN3n2ktAAAA"/>
  </w:docVars>
  <w:rsids>
    <w:rsidRoot w:val="00876144"/>
    <w:rsid w:val="00004008"/>
    <w:rsid w:val="000072CE"/>
    <w:rsid w:val="000117FC"/>
    <w:rsid w:val="00017A7A"/>
    <w:rsid w:val="000265C6"/>
    <w:rsid w:val="00034226"/>
    <w:rsid w:val="000369D3"/>
    <w:rsid w:val="0003710B"/>
    <w:rsid w:val="00040A7D"/>
    <w:rsid w:val="00042119"/>
    <w:rsid w:val="0004459E"/>
    <w:rsid w:val="000479FB"/>
    <w:rsid w:val="00047A7F"/>
    <w:rsid w:val="00047B9F"/>
    <w:rsid w:val="00047E02"/>
    <w:rsid w:val="0005389C"/>
    <w:rsid w:val="00054056"/>
    <w:rsid w:val="00055ABE"/>
    <w:rsid w:val="0005666D"/>
    <w:rsid w:val="00066803"/>
    <w:rsid w:val="00066AD7"/>
    <w:rsid w:val="000722BF"/>
    <w:rsid w:val="00072ABE"/>
    <w:rsid w:val="00072F92"/>
    <w:rsid w:val="0007616A"/>
    <w:rsid w:val="00077141"/>
    <w:rsid w:val="00077563"/>
    <w:rsid w:val="00077581"/>
    <w:rsid w:val="0008230F"/>
    <w:rsid w:val="000904EA"/>
    <w:rsid w:val="00091F11"/>
    <w:rsid w:val="000925F9"/>
    <w:rsid w:val="00092FEB"/>
    <w:rsid w:val="000948B4"/>
    <w:rsid w:val="00096F0F"/>
    <w:rsid w:val="000A0097"/>
    <w:rsid w:val="000A3152"/>
    <w:rsid w:val="000A42F3"/>
    <w:rsid w:val="000A5DD5"/>
    <w:rsid w:val="000A6AD7"/>
    <w:rsid w:val="000A6D5B"/>
    <w:rsid w:val="000B073B"/>
    <w:rsid w:val="000B2436"/>
    <w:rsid w:val="000B2DF6"/>
    <w:rsid w:val="000B31C2"/>
    <w:rsid w:val="000B7F40"/>
    <w:rsid w:val="000C3EDA"/>
    <w:rsid w:val="000C50E4"/>
    <w:rsid w:val="000D0152"/>
    <w:rsid w:val="000D1B68"/>
    <w:rsid w:val="000D1C91"/>
    <w:rsid w:val="000D299F"/>
    <w:rsid w:val="000D5A81"/>
    <w:rsid w:val="000E06AB"/>
    <w:rsid w:val="000E148D"/>
    <w:rsid w:val="000E4410"/>
    <w:rsid w:val="000E5669"/>
    <w:rsid w:val="000E566D"/>
    <w:rsid w:val="000E5955"/>
    <w:rsid w:val="000F5E4B"/>
    <w:rsid w:val="000F63D9"/>
    <w:rsid w:val="00100270"/>
    <w:rsid w:val="00100B29"/>
    <w:rsid w:val="001026FB"/>
    <w:rsid w:val="001040B1"/>
    <w:rsid w:val="00106EEB"/>
    <w:rsid w:val="00113E4B"/>
    <w:rsid w:val="00115BF7"/>
    <w:rsid w:val="00117723"/>
    <w:rsid w:val="00121EFD"/>
    <w:rsid w:val="00125289"/>
    <w:rsid w:val="00125444"/>
    <w:rsid w:val="001272D8"/>
    <w:rsid w:val="00130C45"/>
    <w:rsid w:val="00130ED9"/>
    <w:rsid w:val="00132D42"/>
    <w:rsid w:val="00133F92"/>
    <w:rsid w:val="0015517C"/>
    <w:rsid w:val="00160640"/>
    <w:rsid w:val="001657CC"/>
    <w:rsid w:val="0017149E"/>
    <w:rsid w:val="00177147"/>
    <w:rsid w:val="001819A3"/>
    <w:rsid w:val="00184740"/>
    <w:rsid w:val="00186799"/>
    <w:rsid w:val="00191F49"/>
    <w:rsid w:val="001943C6"/>
    <w:rsid w:val="00195541"/>
    <w:rsid w:val="001A546D"/>
    <w:rsid w:val="001B2D7B"/>
    <w:rsid w:val="001B2FD9"/>
    <w:rsid w:val="001B4E63"/>
    <w:rsid w:val="001C183C"/>
    <w:rsid w:val="001C3B3A"/>
    <w:rsid w:val="001C3F7C"/>
    <w:rsid w:val="001C7BA9"/>
    <w:rsid w:val="001C7E62"/>
    <w:rsid w:val="001D46D4"/>
    <w:rsid w:val="001D5F57"/>
    <w:rsid w:val="001D61CC"/>
    <w:rsid w:val="00201047"/>
    <w:rsid w:val="002022F3"/>
    <w:rsid w:val="00205E85"/>
    <w:rsid w:val="002068E1"/>
    <w:rsid w:val="00224368"/>
    <w:rsid w:val="00226F27"/>
    <w:rsid w:val="00231DA6"/>
    <w:rsid w:val="0023307D"/>
    <w:rsid w:val="00233FBE"/>
    <w:rsid w:val="002343C1"/>
    <w:rsid w:val="002412D1"/>
    <w:rsid w:val="00243BAF"/>
    <w:rsid w:val="00244807"/>
    <w:rsid w:val="00251154"/>
    <w:rsid w:val="002547D5"/>
    <w:rsid w:val="00255C8E"/>
    <w:rsid w:val="0025653E"/>
    <w:rsid w:val="00257738"/>
    <w:rsid w:val="00260A02"/>
    <w:rsid w:val="00260CB5"/>
    <w:rsid w:val="00264FAE"/>
    <w:rsid w:val="002717F2"/>
    <w:rsid w:val="0028223A"/>
    <w:rsid w:val="00282778"/>
    <w:rsid w:val="00286FD0"/>
    <w:rsid w:val="00287EA1"/>
    <w:rsid w:val="00291258"/>
    <w:rsid w:val="00291E5F"/>
    <w:rsid w:val="00291E98"/>
    <w:rsid w:val="00292B9F"/>
    <w:rsid w:val="00294F8D"/>
    <w:rsid w:val="00297A60"/>
    <w:rsid w:val="002B0DD3"/>
    <w:rsid w:val="002B2748"/>
    <w:rsid w:val="002B687C"/>
    <w:rsid w:val="002C01A8"/>
    <w:rsid w:val="002D15E4"/>
    <w:rsid w:val="002D2968"/>
    <w:rsid w:val="002D5029"/>
    <w:rsid w:val="002D50B7"/>
    <w:rsid w:val="002D5F9D"/>
    <w:rsid w:val="002D610B"/>
    <w:rsid w:val="002E0756"/>
    <w:rsid w:val="002E1B73"/>
    <w:rsid w:val="002E4DA5"/>
    <w:rsid w:val="002F48D2"/>
    <w:rsid w:val="002F59CE"/>
    <w:rsid w:val="002F653D"/>
    <w:rsid w:val="00305446"/>
    <w:rsid w:val="003127E0"/>
    <w:rsid w:val="00320EF5"/>
    <w:rsid w:val="003300ED"/>
    <w:rsid w:val="003407AF"/>
    <w:rsid w:val="00342B85"/>
    <w:rsid w:val="003440CC"/>
    <w:rsid w:val="003463A3"/>
    <w:rsid w:val="00347A66"/>
    <w:rsid w:val="003500C7"/>
    <w:rsid w:val="00350773"/>
    <w:rsid w:val="0035259F"/>
    <w:rsid w:val="0035272B"/>
    <w:rsid w:val="00352C29"/>
    <w:rsid w:val="00357569"/>
    <w:rsid w:val="0035759C"/>
    <w:rsid w:val="00357A29"/>
    <w:rsid w:val="00366AA5"/>
    <w:rsid w:val="0036780D"/>
    <w:rsid w:val="0037052B"/>
    <w:rsid w:val="00374917"/>
    <w:rsid w:val="00376A3F"/>
    <w:rsid w:val="00377ADD"/>
    <w:rsid w:val="003800CD"/>
    <w:rsid w:val="00380368"/>
    <w:rsid w:val="00382404"/>
    <w:rsid w:val="00383F2F"/>
    <w:rsid w:val="00384C30"/>
    <w:rsid w:val="00391E28"/>
    <w:rsid w:val="003A0406"/>
    <w:rsid w:val="003A2BA8"/>
    <w:rsid w:val="003A2CF7"/>
    <w:rsid w:val="003A46BB"/>
    <w:rsid w:val="003A4F66"/>
    <w:rsid w:val="003A542C"/>
    <w:rsid w:val="003B1742"/>
    <w:rsid w:val="003B35C6"/>
    <w:rsid w:val="003B4A48"/>
    <w:rsid w:val="003B6989"/>
    <w:rsid w:val="003C13EC"/>
    <w:rsid w:val="003C2E25"/>
    <w:rsid w:val="003C7006"/>
    <w:rsid w:val="003C7A4F"/>
    <w:rsid w:val="003D5D1C"/>
    <w:rsid w:val="003D7E74"/>
    <w:rsid w:val="003E06A1"/>
    <w:rsid w:val="003E6298"/>
    <w:rsid w:val="003E6EAA"/>
    <w:rsid w:val="003E6FE0"/>
    <w:rsid w:val="003F2AD3"/>
    <w:rsid w:val="003F2C38"/>
    <w:rsid w:val="003F7812"/>
    <w:rsid w:val="00400C63"/>
    <w:rsid w:val="00401AA1"/>
    <w:rsid w:val="00402D0D"/>
    <w:rsid w:val="004055CD"/>
    <w:rsid w:val="00407FC0"/>
    <w:rsid w:val="00410376"/>
    <w:rsid w:val="00410A71"/>
    <w:rsid w:val="00410BD2"/>
    <w:rsid w:val="00413D77"/>
    <w:rsid w:val="0041491D"/>
    <w:rsid w:val="00415C60"/>
    <w:rsid w:val="00421BF6"/>
    <w:rsid w:val="004237B2"/>
    <w:rsid w:val="00423FE9"/>
    <w:rsid w:val="0042476D"/>
    <w:rsid w:val="00426C42"/>
    <w:rsid w:val="004366A0"/>
    <w:rsid w:val="00446E7A"/>
    <w:rsid w:val="004510ED"/>
    <w:rsid w:val="00451C03"/>
    <w:rsid w:val="004520D1"/>
    <w:rsid w:val="00453046"/>
    <w:rsid w:val="00460093"/>
    <w:rsid w:val="00460B3E"/>
    <w:rsid w:val="00463292"/>
    <w:rsid w:val="0047221D"/>
    <w:rsid w:val="004728B7"/>
    <w:rsid w:val="00473048"/>
    <w:rsid w:val="004763BB"/>
    <w:rsid w:val="00480577"/>
    <w:rsid w:val="00481DC1"/>
    <w:rsid w:val="00483B7C"/>
    <w:rsid w:val="004A090C"/>
    <w:rsid w:val="004A3CE1"/>
    <w:rsid w:val="004C2808"/>
    <w:rsid w:val="004D1910"/>
    <w:rsid w:val="004D19BF"/>
    <w:rsid w:val="004D1DE0"/>
    <w:rsid w:val="004D207B"/>
    <w:rsid w:val="004D4716"/>
    <w:rsid w:val="004E24B7"/>
    <w:rsid w:val="004E2CA2"/>
    <w:rsid w:val="004E444E"/>
    <w:rsid w:val="004F1106"/>
    <w:rsid w:val="004F4288"/>
    <w:rsid w:val="004F5789"/>
    <w:rsid w:val="004F6E44"/>
    <w:rsid w:val="004F791D"/>
    <w:rsid w:val="004F7D3C"/>
    <w:rsid w:val="005156BF"/>
    <w:rsid w:val="0052129B"/>
    <w:rsid w:val="00522F83"/>
    <w:rsid w:val="005240F7"/>
    <w:rsid w:val="0053130E"/>
    <w:rsid w:val="0053542F"/>
    <w:rsid w:val="005362CE"/>
    <w:rsid w:val="00546BA1"/>
    <w:rsid w:val="00551485"/>
    <w:rsid w:val="00554A9C"/>
    <w:rsid w:val="0055796A"/>
    <w:rsid w:val="00561A3F"/>
    <w:rsid w:val="0056641F"/>
    <w:rsid w:val="005679AC"/>
    <w:rsid w:val="005703D7"/>
    <w:rsid w:val="0057044F"/>
    <w:rsid w:val="005708E9"/>
    <w:rsid w:val="005712D9"/>
    <w:rsid w:val="005716DA"/>
    <w:rsid w:val="0057184A"/>
    <w:rsid w:val="0057209C"/>
    <w:rsid w:val="005739A0"/>
    <w:rsid w:val="00591B09"/>
    <w:rsid w:val="0059395F"/>
    <w:rsid w:val="0059480C"/>
    <w:rsid w:val="005967CF"/>
    <w:rsid w:val="00597C9A"/>
    <w:rsid w:val="005A1F9F"/>
    <w:rsid w:val="005A2075"/>
    <w:rsid w:val="005A3282"/>
    <w:rsid w:val="005A3A57"/>
    <w:rsid w:val="005C1A93"/>
    <w:rsid w:val="005C45AA"/>
    <w:rsid w:val="005C55BC"/>
    <w:rsid w:val="005C7CC0"/>
    <w:rsid w:val="005D0F80"/>
    <w:rsid w:val="005D15F2"/>
    <w:rsid w:val="005D1699"/>
    <w:rsid w:val="005D2B0E"/>
    <w:rsid w:val="005D7638"/>
    <w:rsid w:val="005E48B4"/>
    <w:rsid w:val="005E5216"/>
    <w:rsid w:val="005E569A"/>
    <w:rsid w:val="005E6DC1"/>
    <w:rsid w:val="005E77B3"/>
    <w:rsid w:val="00602628"/>
    <w:rsid w:val="0060512F"/>
    <w:rsid w:val="006074D8"/>
    <w:rsid w:val="006151E7"/>
    <w:rsid w:val="0062082F"/>
    <w:rsid w:val="00620AA7"/>
    <w:rsid w:val="0062341E"/>
    <w:rsid w:val="0062489E"/>
    <w:rsid w:val="00632F14"/>
    <w:rsid w:val="006339A8"/>
    <w:rsid w:val="00637CEA"/>
    <w:rsid w:val="00640892"/>
    <w:rsid w:val="00642B4A"/>
    <w:rsid w:val="006438B2"/>
    <w:rsid w:val="00645A45"/>
    <w:rsid w:val="00646464"/>
    <w:rsid w:val="0066000B"/>
    <w:rsid w:val="00661BA7"/>
    <w:rsid w:val="00661D91"/>
    <w:rsid w:val="006627B6"/>
    <w:rsid w:val="00667BDF"/>
    <w:rsid w:val="00671C93"/>
    <w:rsid w:val="006765A5"/>
    <w:rsid w:val="0067780C"/>
    <w:rsid w:val="00687539"/>
    <w:rsid w:val="006905FD"/>
    <w:rsid w:val="006A2B6C"/>
    <w:rsid w:val="006A2ED2"/>
    <w:rsid w:val="006A618E"/>
    <w:rsid w:val="006A6D8D"/>
    <w:rsid w:val="006C0898"/>
    <w:rsid w:val="006C4DDC"/>
    <w:rsid w:val="006C5E7C"/>
    <w:rsid w:val="006D3B1F"/>
    <w:rsid w:val="006D421D"/>
    <w:rsid w:val="006D459F"/>
    <w:rsid w:val="006D54D9"/>
    <w:rsid w:val="006D550B"/>
    <w:rsid w:val="006D7DC3"/>
    <w:rsid w:val="006E010C"/>
    <w:rsid w:val="006E1E37"/>
    <w:rsid w:val="006E2320"/>
    <w:rsid w:val="006E2C9B"/>
    <w:rsid w:val="006E5CB7"/>
    <w:rsid w:val="006E6CE5"/>
    <w:rsid w:val="006E7016"/>
    <w:rsid w:val="006F3E3E"/>
    <w:rsid w:val="00701551"/>
    <w:rsid w:val="00704023"/>
    <w:rsid w:val="0070563B"/>
    <w:rsid w:val="0070781A"/>
    <w:rsid w:val="0071204F"/>
    <w:rsid w:val="00714421"/>
    <w:rsid w:val="00721748"/>
    <w:rsid w:val="0072289E"/>
    <w:rsid w:val="00722ADC"/>
    <w:rsid w:val="00723B97"/>
    <w:rsid w:val="00724D2A"/>
    <w:rsid w:val="00725489"/>
    <w:rsid w:val="007260B5"/>
    <w:rsid w:val="00727674"/>
    <w:rsid w:val="0073095F"/>
    <w:rsid w:val="00730BE7"/>
    <w:rsid w:val="00737BB9"/>
    <w:rsid w:val="00740B2B"/>
    <w:rsid w:val="0074467F"/>
    <w:rsid w:val="0074684F"/>
    <w:rsid w:val="007471B2"/>
    <w:rsid w:val="007471D0"/>
    <w:rsid w:val="00747446"/>
    <w:rsid w:val="00747E83"/>
    <w:rsid w:val="00750764"/>
    <w:rsid w:val="00755CBD"/>
    <w:rsid w:val="0076047C"/>
    <w:rsid w:val="007677F4"/>
    <w:rsid w:val="00775910"/>
    <w:rsid w:val="0077611A"/>
    <w:rsid w:val="007761FD"/>
    <w:rsid w:val="007762A0"/>
    <w:rsid w:val="00777965"/>
    <w:rsid w:val="00780598"/>
    <w:rsid w:val="00781034"/>
    <w:rsid w:val="00782149"/>
    <w:rsid w:val="00782555"/>
    <w:rsid w:val="007826BD"/>
    <w:rsid w:val="0078663D"/>
    <w:rsid w:val="00794974"/>
    <w:rsid w:val="00796265"/>
    <w:rsid w:val="0079721C"/>
    <w:rsid w:val="007A0365"/>
    <w:rsid w:val="007A2C6D"/>
    <w:rsid w:val="007A36A8"/>
    <w:rsid w:val="007A5757"/>
    <w:rsid w:val="007B1551"/>
    <w:rsid w:val="007B1621"/>
    <w:rsid w:val="007B2DE1"/>
    <w:rsid w:val="007B6A6E"/>
    <w:rsid w:val="007B72E9"/>
    <w:rsid w:val="007C0417"/>
    <w:rsid w:val="007C7F2C"/>
    <w:rsid w:val="007D4250"/>
    <w:rsid w:val="007D7650"/>
    <w:rsid w:val="007E10CA"/>
    <w:rsid w:val="007E1256"/>
    <w:rsid w:val="007E2DDD"/>
    <w:rsid w:val="007E563F"/>
    <w:rsid w:val="007F0E53"/>
    <w:rsid w:val="008028BA"/>
    <w:rsid w:val="00806424"/>
    <w:rsid w:val="0081432A"/>
    <w:rsid w:val="00821827"/>
    <w:rsid w:val="00821AD4"/>
    <w:rsid w:val="00821CFB"/>
    <w:rsid w:val="00822650"/>
    <w:rsid w:val="00823027"/>
    <w:rsid w:val="00823D08"/>
    <w:rsid w:val="00836FFE"/>
    <w:rsid w:val="00850D56"/>
    <w:rsid w:val="0085551A"/>
    <w:rsid w:val="00863BBA"/>
    <w:rsid w:val="008701D3"/>
    <w:rsid w:val="00876144"/>
    <w:rsid w:val="00882476"/>
    <w:rsid w:val="0088671A"/>
    <w:rsid w:val="00890D57"/>
    <w:rsid w:val="00892A1A"/>
    <w:rsid w:val="0089321E"/>
    <w:rsid w:val="008978DF"/>
    <w:rsid w:val="008A31EE"/>
    <w:rsid w:val="008A51E7"/>
    <w:rsid w:val="008B7589"/>
    <w:rsid w:val="008B7B45"/>
    <w:rsid w:val="008C04A6"/>
    <w:rsid w:val="008C2204"/>
    <w:rsid w:val="008C2D99"/>
    <w:rsid w:val="008C62B3"/>
    <w:rsid w:val="008D2791"/>
    <w:rsid w:val="008D658A"/>
    <w:rsid w:val="008E0DC6"/>
    <w:rsid w:val="008E4379"/>
    <w:rsid w:val="008E7F09"/>
    <w:rsid w:val="008F0CFC"/>
    <w:rsid w:val="008F314C"/>
    <w:rsid w:val="008F38B9"/>
    <w:rsid w:val="008F483B"/>
    <w:rsid w:val="008F5DEC"/>
    <w:rsid w:val="00900039"/>
    <w:rsid w:val="009011CF"/>
    <w:rsid w:val="0090307C"/>
    <w:rsid w:val="009148AC"/>
    <w:rsid w:val="00915CC5"/>
    <w:rsid w:val="00920140"/>
    <w:rsid w:val="00922793"/>
    <w:rsid w:val="00926370"/>
    <w:rsid w:val="00932CA1"/>
    <w:rsid w:val="00941848"/>
    <w:rsid w:val="009425E8"/>
    <w:rsid w:val="00942D66"/>
    <w:rsid w:val="00953B01"/>
    <w:rsid w:val="00953B61"/>
    <w:rsid w:val="00957BAE"/>
    <w:rsid w:val="00961DF1"/>
    <w:rsid w:val="00962C15"/>
    <w:rsid w:val="00963A0E"/>
    <w:rsid w:val="009642B0"/>
    <w:rsid w:val="00965810"/>
    <w:rsid w:val="00966FC7"/>
    <w:rsid w:val="00972EDF"/>
    <w:rsid w:val="009743F8"/>
    <w:rsid w:val="00976E52"/>
    <w:rsid w:val="00977412"/>
    <w:rsid w:val="009824DF"/>
    <w:rsid w:val="00985929"/>
    <w:rsid w:val="00987492"/>
    <w:rsid w:val="00987DFC"/>
    <w:rsid w:val="00991ADF"/>
    <w:rsid w:val="0099476E"/>
    <w:rsid w:val="00995C5D"/>
    <w:rsid w:val="00997B5A"/>
    <w:rsid w:val="009A4CEB"/>
    <w:rsid w:val="009A634E"/>
    <w:rsid w:val="009A65EC"/>
    <w:rsid w:val="009B058F"/>
    <w:rsid w:val="009B2111"/>
    <w:rsid w:val="009B3D6C"/>
    <w:rsid w:val="009B7E45"/>
    <w:rsid w:val="009C0AD6"/>
    <w:rsid w:val="009C2171"/>
    <w:rsid w:val="009C3D30"/>
    <w:rsid w:val="009C757B"/>
    <w:rsid w:val="009D077E"/>
    <w:rsid w:val="009D21C3"/>
    <w:rsid w:val="009D53D6"/>
    <w:rsid w:val="009E2535"/>
    <w:rsid w:val="009E678F"/>
    <w:rsid w:val="009E7541"/>
    <w:rsid w:val="009E760C"/>
    <w:rsid w:val="009F22F7"/>
    <w:rsid w:val="009F70AA"/>
    <w:rsid w:val="009F7A39"/>
    <w:rsid w:val="00A008AA"/>
    <w:rsid w:val="00A031B9"/>
    <w:rsid w:val="00A04685"/>
    <w:rsid w:val="00A05A57"/>
    <w:rsid w:val="00A11821"/>
    <w:rsid w:val="00A11F69"/>
    <w:rsid w:val="00A1799F"/>
    <w:rsid w:val="00A2162F"/>
    <w:rsid w:val="00A21DE2"/>
    <w:rsid w:val="00A272F2"/>
    <w:rsid w:val="00A2773E"/>
    <w:rsid w:val="00A32858"/>
    <w:rsid w:val="00A33DBA"/>
    <w:rsid w:val="00A41D23"/>
    <w:rsid w:val="00A50985"/>
    <w:rsid w:val="00A52F7E"/>
    <w:rsid w:val="00A66FED"/>
    <w:rsid w:val="00A7340B"/>
    <w:rsid w:val="00A752BF"/>
    <w:rsid w:val="00A815A8"/>
    <w:rsid w:val="00A86A99"/>
    <w:rsid w:val="00A94AEC"/>
    <w:rsid w:val="00AA099D"/>
    <w:rsid w:val="00AA1236"/>
    <w:rsid w:val="00AA5F2D"/>
    <w:rsid w:val="00AA6F34"/>
    <w:rsid w:val="00AB04E8"/>
    <w:rsid w:val="00AB0DF9"/>
    <w:rsid w:val="00AB17DB"/>
    <w:rsid w:val="00AB5360"/>
    <w:rsid w:val="00AB7734"/>
    <w:rsid w:val="00AC2036"/>
    <w:rsid w:val="00AC4D6F"/>
    <w:rsid w:val="00AC4E07"/>
    <w:rsid w:val="00AC63A1"/>
    <w:rsid w:val="00AD0DF0"/>
    <w:rsid w:val="00AD5D36"/>
    <w:rsid w:val="00AE144D"/>
    <w:rsid w:val="00AE3057"/>
    <w:rsid w:val="00AE6FF3"/>
    <w:rsid w:val="00AF55F4"/>
    <w:rsid w:val="00AF5A66"/>
    <w:rsid w:val="00AF7D47"/>
    <w:rsid w:val="00B05C03"/>
    <w:rsid w:val="00B05EB2"/>
    <w:rsid w:val="00B104E1"/>
    <w:rsid w:val="00B11A29"/>
    <w:rsid w:val="00B220F0"/>
    <w:rsid w:val="00B25409"/>
    <w:rsid w:val="00B36565"/>
    <w:rsid w:val="00B50125"/>
    <w:rsid w:val="00B5123E"/>
    <w:rsid w:val="00B54BFD"/>
    <w:rsid w:val="00B62280"/>
    <w:rsid w:val="00B6417F"/>
    <w:rsid w:val="00B6738C"/>
    <w:rsid w:val="00B70BF7"/>
    <w:rsid w:val="00B80F31"/>
    <w:rsid w:val="00B82AEF"/>
    <w:rsid w:val="00BA7D52"/>
    <w:rsid w:val="00BB0FEF"/>
    <w:rsid w:val="00BB7EE9"/>
    <w:rsid w:val="00BC1D55"/>
    <w:rsid w:val="00BC240E"/>
    <w:rsid w:val="00BC2DD1"/>
    <w:rsid w:val="00BC31E6"/>
    <w:rsid w:val="00BC3F18"/>
    <w:rsid w:val="00BC50D2"/>
    <w:rsid w:val="00BD4C46"/>
    <w:rsid w:val="00BD4EA7"/>
    <w:rsid w:val="00BE2493"/>
    <w:rsid w:val="00BE27B2"/>
    <w:rsid w:val="00BE4710"/>
    <w:rsid w:val="00BE762B"/>
    <w:rsid w:val="00BF1340"/>
    <w:rsid w:val="00BF478C"/>
    <w:rsid w:val="00C00CDC"/>
    <w:rsid w:val="00C02DEE"/>
    <w:rsid w:val="00C03063"/>
    <w:rsid w:val="00C03A92"/>
    <w:rsid w:val="00C05BB1"/>
    <w:rsid w:val="00C06AB9"/>
    <w:rsid w:val="00C06ECC"/>
    <w:rsid w:val="00C10543"/>
    <w:rsid w:val="00C12814"/>
    <w:rsid w:val="00C21481"/>
    <w:rsid w:val="00C23C8D"/>
    <w:rsid w:val="00C253F9"/>
    <w:rsid w:val="00C25DD0"/>
    <w:rsid w:val="00C303CC"/>
    <w:rsid w:val="00C33A3D"/>
    <w:rsid w:val="00C34664"/>
    <w:rsid w:val="00C3478B"/>
    <w:rsid w:val="00C51834"/>
    <w:rsid w:val="00C52F50"/>
    <w:rsid w:val="00C57AE1"/>
    <w:rsid w:val="00C6326B"/>
    <w:rsid w:val="00C65328"/>
    <w:rsid w:val="00C676E5"/>
    <w:rsid w:val="00C67A9F"/>
    <w:rsid w:val="00C754DF"/>
    <w:rsid w:val="00C76B35"/>
    <w:rsid w:val="00C81602"/>
    <w:rsid w:val="00C84953"/>
    <w:rsid w:val="00C86D8B"/>
    <w:rsid w:val="00CA01F6"/>
    <w:rsid w:val="00CB1446"/>
    <w:rsid w:val="00CB4CEF"/>
    <w:rsid w:val="00CB6759"/>
    <w:rsid w:val="00CC30FF"/>
    <w:rsid w:val="00CC43B5"/>
    <w:rsid w:val="00CD4761"/>
    <w:rsid w:val="00CE0774"/>
    <w:rsid w:val="00CF09E6"/>
    <w:rsid w:val="00CF7810"/>
    <w:rsid w:val="00D0318B"/>
    <w:rsid w:val="00D0376C"/>
    <w:rsid w:val="00D03DC2"/>
    <w:rsid w:val="00D07244"/>
    <w:rsid w:val="00D072FC"/>
    <w:rsid w:val="00D07472"/>
    <w:rsid w:val="00D10566"/>
    <w:rsid w:val="00D157C5"/>
    <w:rsid w:val="00D174DE"/>
    <w:rsid w:val="00D22197"/>
    <w:rsid w:val="00D22377"/>
    <w:rsid w:val="00D27B90"/>
    <w:rsid w:val="00D30259"/>
    <w:rsid w:val="00D33ABD"/>
    <w:rsid w:val="00D36E68"/>
    <w:rsid w:val="00D3740F"/>
    <w:rsid w:val="00D40790"/>
    <w:rsid w:val="00D4292D"/>
    <w:rsid w:val="00D44222"/>
    <w:rsid w:val="00D46FEF"/>
    <w:rsid w:val="00D47A29"/>
    <w:rsid w:val="00D5480C"/>
    <w:rsid w:val="00D54E3B"/>
    <w:rsid w:val="00D624EC"/>
    <w:rsid w:val="00D625CA"/>
    <w:rsid w:val="00D666FE"/>
    <w:rsid w:val="00D708C3"/>
    <w:rsid w:val="00D80D1E"/>
    <w:rsid w:val="00D8711C"/>
    <w:rsid w:val="00D873CD"/>
    <w:rsid w:val="00D90E58"/>
    <w:rsid w:val="00D92F6C"/>
    <w:rsid w:val="00DA2278"/>
    <w:rsid w:val="00DA5BAE"/>
    <w:rsid w:val="00DA7532"/>
    <w:rsid w:val="00DB2AD6"/>
    <w:rsid w:val="00DB4E96"/>
    <w:rsid w:val="00DE0482"/>
    <w:rsid w:val="00DE0E92"/>
    <w:rsid w:val="00DF13AB"/>
    <w:rsid w:val="00DF2E6C"/>
    <w:rsid w:val="00DF7F85"/>
    <w:rsid w:val="00E0085F"/>
    <w:rsid w:val="00E0540D"/>
    <w:rsid w:val="00E06071"/>
    <w:rsid w:val="00E07D2A"/>
    <w:rsid w:val="00E10390"/>
    <w:rsid w:val="00E128B8"/>
    <w:rsid w:val="00E140C2"/>
    <w:rsid w:val="00E2179C"/>
    <w:rsid w:val="00E25558"/>
    <w:rsid w:val="00E261E7"/>
    <w:rsid w:val="00E34A4C"/>
    <w:rsid w:val="00E34D67"/>
    <w:rsid w:val="00E35C09"/>
    <w:rsid w:val="00E375E9"/>
    <w:rsid w:val="00E45500"/>
    <w:rsid w:val="00E45706"/>
    <w:rsid w:val="00E514AA"/>
    <w:rsid w:val="00E67EE4"/>
    <w:rsid w:val="00E706BA"/>
    <w:rsid w:val="00E7474A"/>
    <w:rsid w:val="00E757F0"/>
    <w:rsid w:val="00E81165"/>
    <w:rsid w:val="00E8209E"/>
    <w:rsid w:val="00E8331C"/>
    <w:rsid w:val="00E85979"/>
    <w:rsid w:val="00E95010"/>
    <w:rsid w:val="00EA24D4"/>
    <w:rsid w:val="00EA7D17"/>
    <w:rsid w:val="00EB6457"/>
    <w:rsid w:val="00EC046C"/>
    <w:rsid w:val="00EC1425"/>
    <w:rsid w:val="00EC24CA"/>
    <w:rsid w:val="00EC258A"/>
    <w:rsid w:val="00EC2753"/>
    <w:rsid w:val="00ED5C0F"/>
    <w:rsid w:val="00EE0797"/>
    <w:rsid w:val="00EF2963"/>
    <w:rsid w:val="00EF57EC"/>
    <w:rsid w:val="00F00744"/>
    <w:rsid w:val="00F05E84"/>
    <w:rsid w:val="00F06098"/>
    <w:rsid w:val="00F067F6"/>
    <w:rsid w:val="00F06851"/>
    <w:rsid w:val="00F10C78"/>
    <w:rsid w:val="00F10FF8"/>
    <w:rsid w:val="00F12FBD"/>
    <w:rsid w:val="00F13C8A"/>
    <w:rsid w:val="00F15804"/>
    <w:rsid w:val="00F33F51"/>
    <w:rsid w:val="00F34923"/>
    <w:rsid w:val="00F404A6"/>
    <w:rsid w:val="00F40A4A"/>
    <w:rsid w:val="00F5010C"/>
    <w:rsid w:val="00F525BD"/>
    <w:rsid w:val="00F559BD"/>
    <w:rsid w:val="00F56E37"/>
    <w:rsid w:val="00F620E1"/>
    <w:rsid w:val="00F621BA"/>
    <w:rsid w:val="00F64250"/>
    <w:rsid w:val="00F6656E"/>
    <w:rsid w:val="00F70F65"/>
    <w:rsid w:val="00F71C7D"/>
    <w:rsid w:val="00F75D44"/>
    <w:rsid w:val="00F76751"/>
    <w:rsid w:val="00F816B6"/>
    <w:rsid w:val="00F90B93"/>
    <w:rsid w:val="00F915F9"/>
    <w:rsid w:val="00F94365"/>
    <w:rsid w:val="00F95433"/>
    <w:rsid w:val="00F975C4"/>
    <w:rsid w:val="00FA01DE"/>
    <w:rsid w:val="00FA0D61"/>
    <w:rsid w:val="00FA1170"/>
    <w:rsid w:val="00FA1A3C"/>
    <w:rsid w:val="00FA1A65"/>
    <w:rsid w:val="00FA2377"/>
    <w:rsid w:val="00FB2297"/>
    <w:rsid w:val="00FB5C96"/>
    <w:rsid w:val="00FC7CD7"/>
    <w:rsid w:val="00FD2A54"/>
    <w:rsid w:val="00FD2EA6"/>
    <w:rsid w:val="00FD6BFA"/>
    <w:rsid w:val="00FE2DD6"/>
    <w:rsid w:val="00FE4ADB"/>
    <w:rsid w:val="00FE52BF"/>
    <w:rsid w:val="00FF1163"/>
    <w:rsid w:val="00FF2B41"/>
    <w:rsid w:val="00FF3480"/>
    <w:rsid w:val="00FF4356"/>
    <w:rsid w:val="00FF5240"/>
    <w:rsid w:val="00FF5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9DC32"/>
  <w15:chartTrackingRefBased/>
  <w15:docId w15:val="{08006B9F-3B32-445C-9533-3463E7EEF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614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61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761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06B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06BA"/>
    <w:rPr>
      <w:color w:val="954F72" w:themeColor="followedHyperlink"/>
      <w:u w:val="single"/>
    </w:rPr>
  </w:style>
  <w:style w:type="character" w:customStyle="1" w:styleId="eop">
    <w:name w:val="eop"/>
    <w:basedOn w:val="DefaultParagraphFont"/>
    <w:rsid w:val="00407FC0"/>
  </w:style>
  <w:style w:type="paragraph" w:styleId="NormalWeb">
    <w:name w:val="Normal (Web)"/>
    <w:basedOn w:val="Normal"/>
    <w:uiPriority w:val="99"/>
    <w:semiHidden/>
    <w:unhideWhenUsed/>
    <w:rsid w:val="000369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Cs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DF13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389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package" Target="embeddings/Microsoft_Word_Document.doc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BDCAEF-5526-4409-B861-285728383F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0</TotalTime>
  <Pages>2</Pages>
  <Words>298</Words>
  <Characters>1598</Characters>
  <Application>Microsoft Office Word</Application>
  <DocSecurity>0</DocSecurity>
  <Lines>57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Hammitt</dc:creator>
  <cp:keywords/>
  <dc:description/>
  <cp:lastModifiedBy>Michael Raymond</cp:lastModifiedBy>
  <cp:revision>251</cp:revision>
  <dcterms:created xsi:type="dcterms:W3CDTF">2025-07-27T20:31:00Z</dcterms:created>
  <dcterms:modified xsi:type="dcterms:W3CDTF">2026-05-12T02:44:00Z</dcterms:modified>
</cp:coreProperties>
</file>